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21B834B9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32CB6C8F" w14:textId="41106B23" w:rsidR="008E6AAD" w:rsidRDefault="008E6AAD" w:rsidP="00A47E21">
      <w:pPr>
        <w:jc w:val="center"/>
        <w:rPr>
          <w:rFonts w:ascii="宋体" w:eastAsia="宋体" w:hAnsi="宋体"/>
          <w:b/>
          <w:szCs w:val="21"/>
        </w:rPr>
      </w:pPr>
      <w:bookmarkStart w:id="0" w:name="_GoBack"/>
      <w:bookmarkEnd w:id="0"/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2661257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78E0D23" w14:textId="495A4791" w:rsidR="00CC4673" w:rsidRDefault="00CC4673">
          <w:pPr>
            <w:pStyle w:val="TOC"/>
          </w:pPr>
          <w:r>
            <w:rPr>
              <w:lang w:val="zh-CN"/>
            </w:rPr>
            <w:t>目录</w:t>
          </w:r>
        </w:p>
        <w:p w14:paraId="2F1B7183" w14:textId="6743BF41" w:rsidR="001853B1" w:rsidRDefault="00CC4673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9920194" w:history="1">
            <w:r w:rsidR="001853B1" w:rsidRPr="00166C85">
              <w:rPr>
                <w:rStyle w:val="af"/>
                <w:rFonts w:ascii="Times New Roman" w:eastAsia="宋体" w:hAnsi="Times New Roman" w:hint="eastAsia"/>
                <w:noProof/>
              </w:rPr>
              <w:t>一、</w:t>
            </w:r>
            <w:r w:rsidR="001853B1">
              <w:rPr>
                <w:noProof/>
                <w:kern w:val="0"/>
                <w:sz w:val="22"/>
              </w:rPr>
              <w:tab/>
            </w:r>
            <w:r w:rsidR="001853B1" w:rsidRPr="00166C85">
              <w:rPr>
                <w:rStyle w:val="af"/>
                <w:rFonts w:ascii="Times New Roman" w:eastAsia="宋体" w:hAnsi="Times New Roman" w:hint="eastAsia"/>
                <w:noProof/>
              </w:rPr>
              <w:t>首页模块接口</w:t>
            </w:r>
            <w:r w:rsidR="001853B1">
              <w:rPr>
                <w:noProof/>
                <w:webHidden/>
              </w:rPr>
              <w:tab/>
            </w:r>
            <w:r w:rsidR="001853B1">
              <w:rPr>
                <w:noProof/>
                <w:webHidden/>
              </w:rPr>
              <w:fldChar w:fldCharType="begin"/>
            </w:r>
            <w:r w:rsidR="001853B1">
              <w:rPr>
                <w:noProof/>
                <w:webHidden/>
              </w:rPr>
              <w:instrText xml:space="preserve"> PAGEREF _Toc69920194 \h </w:instrText>
            </w:r>
            <w:r w:rsidR="001853B1">
              <w:rPr>
                <w:noProof/>
                <w:webHidden/>
              </w:rPr>
            </w:r>
            <w:r w:rsidR="001853B1">
              <w:rPr>
                <w:noProof/>
                <w:webHidden/>
              </w:rPr>
              <w:fldChar w:fldCharType="separate"/>
            </w:r>
            <w:r w:rsidR="001853B1">
              <w:rPr>
                <w:noProof/>
                <w:webHidden/>
              </w:rPr>
              <w:t>2</w:t>
            </w:r>
            <w:r w:rsidR="001853B1">
              <w:rPr>
                <w:noProof/>
                <w:webHidden/>
              </w:rPr>
              <w:fldChar w:fldCharType="end"/>
            </w:r>
          </w:hyperlink>
        </w:p>
        <w:p w14:paraId="4ADE6DFB" w14:textId="47CAA084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195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1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搜索列表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E0349" w14:textId="292829C9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196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2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展示详情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0DDD6" w14:textId="3C73FB70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197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3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药品总览展示类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8B3E2C" w14:textId="5EE074D8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198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4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通过药品类别获取药品化学名列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DCF93F" w14:textId="358A4071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199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5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通过药品化学名获取药品商品名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2C8DD" w14:textId="4795856D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0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5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通过药品商品名逆向获取药品化学名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F0C478" w14:textId="13148B6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1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6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药品部分搜索专用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DDE92" w14:textId="4739B22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2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7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相互作用自动补全词返回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082F8" w14:textId="027B7012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3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8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相互作用精准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ED4EB8" w14:textId="3FF4E84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4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9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根据疾病名返回疾病树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1AE9A" w14:textId="7133ADD1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5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10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疾病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427E7" w14:textId="4DA6C55B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6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11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全局疾病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3BC094" w14:textId="5A0CEDB0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7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1.12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全局药品搜索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7CAC0" w14:textId="523D041E" w:rsidR="001853B1" w:rsidRDefault="001853B1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8" w:history="1"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二、</w:t>
            </w:r>
            <w:r>
              <w:rPr>
                <w:noProof/>
                <w:kern w:val="0"/>
                <w:sz w:val="22"/>
              </w:rPr>
              <w:tab/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临床指南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0A118C" w14:textId="216433B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09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1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制定者搜索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5013FB" w14:textId="15BD38AF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0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2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制定者列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1B6226" w14:textId="3835400B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1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3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展示指南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0F6BD" w14:textId="1003BD88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2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4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指南下载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68D92" w14:textId="4AB41948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3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5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指南综合搜索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1FCDE" w14:textId="3198EC4A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4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6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最新指南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CEC0E4" w14:textId="410B15FC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5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7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按制定者查询指南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AC86B" w14:textId="6224BD06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6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2.8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按年份查询指南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75F54" w14:textId="24340720" w:rsidR="001853B1" w:rsidRDefault="001853B1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7" w:history="1"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三、</w:t>
            </w:r>
            <w:r>
              <w:rPr>
                <w:noProof/>
                <w:kern w:val="0"/>
                <w:sz w:val="22"/>
              </w:rPr>
              <w:tab/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相关文献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0E4AB" w14:textId="3C065A69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8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3.1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按名称查询相关文献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A15515" w14:textId="6F27873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19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3.2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最新文献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9BBC2" w14:textId="550C578C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0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3.3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按年份查询文献接口（</w:t>
            </w:r>
            <w:r w:rsidRPr="00166C85">
              <w:rPr>
                <w:rStyle w:val="af"/>
                <w:rFonts w:ascii="Times New Roman" w:eastAsia="宋体" w:hAnsi="Times New Roman"/>
                <w:noProof/>
              </w:rPr>
              <w:t>new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4ACA3" w14:textId="2167A4B7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1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3.4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展示文献详情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FCBAA" w14:textId="35A3A98F" w:rsidR="001853B1" w:rsidRDefault="001853B1">
          <w:pPr>
            <w:pStyle w:val="TOC1"/>
            <w:tabs>
              <w:tab w:val="left" w:pos="660"/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2" w:history="1">
            <w:r w:rsidRPr="00166C85">
              <w:rPr>
                <w:rStyle w:val="af"/>
                <w:rFonts w:ascii="Times New Roman" w:eastAsia="宋体" w:hAnsi="Times New Roman" w:cs="Times New Roman" w:hint="eastAsia"/>
                <w:noProof/>
              </w:rPr>
              <w:t>四、</w:t>
            </w:r>
            <w:r>
              <w:rPr>
                <w:noProof/>
                <w:kern w:val="0"/>
                <w:sz w:val="22"/>
              </w:rPr>
              <w:tab/>
            </w:r>
            <w:r w:rsidRPr="00166C85">
              <w:rPr>
                <w:rStyle w:val="af"/>
                <w:rFonts w:ascii="Times New Roman" w:eastAsia="宋体" w:hAnsi="Times New Roman" w:cs="Times New Roman" w:hint="eastAsia"/>
                <w:noProof/>
              </w:rPr>
              <w:t>我的模块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4524E0" w14:textId="093C3675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3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4.1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注册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4A9C6" w14:textId="3165C7C1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4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4.2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登录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1E946" w14:textId="42B9DB81" w:rsidR="001853B1" w:rsidRDefault="001853B1">
          <w:pPr>
            <w:pStyle w:val="TOC2"/>
            <w:tabs>
              <w:tab w:val="right" w:leader="dot" w:pos="8296"/>
            </w:tabs>
            <w:rPr>
              <w:noProof/>
              <w:kern w:val="0"/>
              <w:sz w:val="22"/>
            </w:rPr>
          </w:pPr>
          <w:hyperlink w:anchor="_Toc69920225" w:history="1">
            <w:r w:rsidRPr="00166C85">
              <w:rPr>
                <w:rStyle w:val="af"/>
                <w:rFonts w:ascii="Times New Roman" w:eastAsia="宋体" w:hAnsi="Times New Roman"/>
                <w:noProof/>
              </w:rPr>
              <w:t xml:space="preserve">4.3 </w:t>
            </w:r>
            <w:r w:rsidRPr="00166C85">
              <w:rPr>
                <w:rStyle w:val="af"/>
                <w:rFonts w:ascii="Times New Roman" w:eastAsia="宋体" w:hAnsi="Times New Roman" w:hint="eastAsia"/>
                <w:noProof/>
              </w:rPr>
              <w:t>个人信息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9920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A9DC7" w14:textId="5918FFD5" w:rsidR="00CC4673" w:rsidRDefault="00CC4673">
          <w:r>
            <w:rPr>
              <w:b/>
              <w:bCs/>
              <w:lang w:val="zh-CN"/>
            </w:rPr>
            <w:fldChar w:fldCharType="end"/>
          </w:r>
        </w:p>
      </w:sdtContent>
    </w:sdt>
    <w:p w14:paraId="2DEAF89B" w14:textId="2A501273" w:rsidR="008E6AAD" w:rsidRDefault="008E6AAD" w:rsidP="00A47E21">
      <w:pPr>
        <w:jc w:val="center"/>
        <w:rPr>
          <w:rFonts w:ascii="宋体" w:eastAsia="宋体" w:hAnsi="宋体"/>
          <w:b/>
          <w:szCs w:val="21"/>
        </w:rPr>
      </w:pPr>
    </w:p>
    <w:p w14:paraId="784AED43" w14:textId="77777777" w:rsidR="008E6AAD" w:rsidRDefault="008E6AAD" w:rsidP="00CC4673">
      <w:pPr>
        <w:rPr>
          <w:rFonts w:ascii="宋体" w:eastAsia="宋体" w:hAnsi="宋体"/>
          <w:b/>
          <w:szCs w:val="21"/>
        </w:rPr>
      </w:pPr>
    </w:p>
    <w:p w14:paraId="43991B08" w14:textId="637E8FCE" w:rsidR="00CB1762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1" w:name="_Toc69920194"/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  <w:bookmarkEnd w:id="1"/>
    </w:p>
    <w:p w14:paraId="095FC65A" w14:textId="54C34E3A" w:rsidR="002E76A7" w:rsidRPr="003544D4" w:rsidRDefault="003544D4" w:rsidP="002E76A7">
      <w:pPr>
        <w:rPr>
          <w:b/>
        </w:rPr>
      </w:pPr>
      <w:r w:rsidRPr="003544D4">
        <w:rPr>
          <w:b/>
        </w:rPr>
        <w:t>Ip</w:t>
      </w:r>
      <w:r w:rsidRPr="003544D4">
        <w:rPr>
          <w:rFonts w:hint="eastAsia"/>
          <w:b/>
        </w:rPr>
        <w:t>和端口号请与峻迪联系</w:t>
      </w:r>
    </w:p>
    <w:p w14:paraId="24AF51C9" w14:textId="77777777" w:rsidR="002E76A7" w:rsidRPr="002E76A7" w:rsidRDefault="002E76A7" w:rsidP="002E76A7"/>
    <w:p w14:paraId="5A0E7A8F" w14:textId="698C526F" w:rsidR="00CC4673" w:rsidRDefault="00CC4673" w:rsidP="00CC4673">
      <w:r>
        <w:rPr>
          <w:rFonts w:hint="eastAsia"/>
        </w:rPr>
        <w:t>首页模块包含了 疾病模块、药品模块和相互作用模块的功能。</w:t>
      </w:r>
    </w:p>
    <w:p w14:paraId="47435CA4" w14:textId="77777777" w:rsidR="00CC4673" w:rsidRDefault="00CC4673" w:rsidP="00CC4673"/>
    <w:p w14:paraId="7D82ACFE" w14:textId="2AE994AB" w:rsidR="00CC4673" w:rsidRDefault="00CC4673" w:rsidP="00CC4673">
      <w:r>
        <w:rPr>
          <w:rFonts w:hint="eastAsia"/>
        </w:rPr>
        <w:t>疾病模块分为4级结构</w:t>
      </w:r>
      <w:r w:rsidR="002E76A7">
        <w:rPr>
          <w:rFonts w:hint="eastAsia"/>
        </w:rPr>
        <w:t xml:space="preserve"> （该部分后端暂时有点问题，也有可能进行结构更改）</w:t>
      </w:r>
    </w:p>
    <w:p w14:paraId="6B461A81" w14:textId="1D3F6DF2" w:rsidR="00B864F2" w:rsidRDefault="00407A14" w:rsidP="00CC4673">
      <w:r>
        <w:rPr>
          <w:rFonts w:hint="eastAsia"/>
        </w:rPr>
        <w:t>疾病模块的4级结构并不是医学上的结构关系，而是为了业务</w:t>
      </w:r>
      <w:r>
        <w:t>(</w:t>
      </w:r>
      <w:proofErr w:type="gramStart"/>
      <w:r>
        <w:rPr>
          <w:rFonts w:hint="eastAsia"/>
        </w:rPr>
        <w:t>方便树</w:t>
      </w:r>
      <w:proofErr w:type="gramEnd"/>
      <w:r>
        <w:rPr>
          <w:rFonts w:hint="eastAsia"/>
        </w:rPr>
        <w:t>型结构展示</w:t>
      </w:r>
      <w:r>
        <w:t>)</w:t>
      </w:r>
      <w:r w:rsidR="008C79D3">
        <w:rPr>
          <w:rFonts w:hint="eastAsia"/>
        </w:rPr>
        <w:t>实现解决方案而</w:t>
      </w:r>
      <w:r w:rsidR="005C76BA">
        <w:rPr>
          <w:rFonts w:hint="eastAsia"/>
        </w:rPr>
        <w:t>人为</w:t>
      </w:r>
      <w:r w:rsidR="008C79D3">
        <w:rPr>
          <w:rFonts w:hint="eastAsia"/>
        </w:rPr>
        <w:t>定义的4级结构</w:t>
      </w:r>
    </w:p>
    <w:p w14:paraId="2569AE5D" w14:textId="20F0F427" w:rsidR="002E76A7" w:rsidRDefault="002E76A7" w:rsidP="00CC4673">
      <w:r>
        <w:rPr>
          <w:rFonts w:hint="eastAsia"/>
        </w:rPr>
        <w:t>系统疾病(例：心血管病、消化系统病</w:t>
      </w:r>
      <w:r>
        <w:t xml:space="preserve">) -&gt; </w:t>
      </w:r>
      <w:r>
        <w:rPr>
          <w:rFonts w:hint="eastAsia"/>
        </w:rPr>
        <w:t>疾病大类(例：高血压、冠心病、心力衰竭</w:t>
      </w:r>
      <w:r>
        <w:t xml:space="preserve">) </w:t>
      </w:r>
      <w:r>
        <w:rPr>
          <w:rFonts w:hint="eastAsia"/>
        </w:rPr>
        <w:t>-&gt;</w:t>
      </w:r>
      <w:r>
        <w:t xml:space="preserve"> </w:t>
      </w:r>
      <w:r>
        <w:rPr>
          <w:rFonts w:hint="eastAsia"/>
        </w:rPr>
        <w:t xml:space="preserve">中间疾病类 </w:t>
      </w:r>
      <w:r>
        <w:t xml:space="preserve">-&gt; </w:t>
      </w:r>
      <w:r>
        <w:rPr>
          <w:rFonts w:hint="eastAsia"/>
        </w:rPr>
        <w:t>疾病叶子类</w:t>
      </w:r>
    </w:p>
    <w:p w14:paraId="710FCCA5" w14:textId="062ACF41" w:rsidR="00CC4673" w:rsidRDefault="00CC4673" w:rsidP="00CC4673"/>
    <w:p w14:paraId="335DA716" w14:textId="34CECEB4" w:rsidR="00CC4673" w:rsidRDefault="00CC4673" w:rsidP="00CC4673">
      <w:r>
        <w:rPr>
          <w:rFonts w:hint="eastAsia"/>
        </w:rPr>
        <w:t>药品模块分为3级结构</w:t>
      </w:r>
    </w:p>
    <w:p w14:paraId="7CDC8E1A" w14:textId="74CCFEAD" w:rsidR="00CC4673" w:rsidRPr="00CC4673" w:rsidRDefault="00CC4673" w:rsidP="00CC4673">
      <w:pPr>
        <w:widowControl/>
        <w:shd w:val="clear" w:color="auto" w:fill="FFFFFE"/>
        <w:spacing w:line="270" w:lineRule="atLeast"/>
        <w:jc w:val="left"/>
        <w:rPr>
          <w:rFonts w:ascii="Consolas" w:eastAsia="Times New Roman" w:hAnsi="Consolas" w:cs="Times New Roman"/>
          <w:color w:val="000000"/>
          <w:kern w:val="0"/>
          <w:sz w:val="18"/>
          <w:szCs w:val="18"/>
        </w:rPr>
      </w:pPr>
      <w:r>
        <w:rPr>
          <w:rFonts w:hint="eastAsia"/>
        </w:rPr>
        <w:t>药品类别名(例：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血管紧张素受体拮抗</w:t>
      </w:r>
      <w:r w:rsidRPr="00CC4673">
        <w:rPr>
          <w:rFonts w:ascii="微软雅黑" w:eastAsia="微软雅黑" w:hAnsi="微软雅黑" w:cs="微软雅黑"/>
          <w:color w:val="0451A5"/>
          <w:kern w:val="0"/>
          <w:sz w:val="18"/>
          <w:szCs w:val="18"/>
        </w:rPr>
        <w:t>剂</w:t>
      </w:r>
      <w:r>
        <w:rPr>
          <w:rFonts w:ascii="宋体" w:eastAsia="宋体" w:hAnsi="宋体" w:cs="宋体" w:hint="eastAsia"/>
          <w:color w:val="000000"/>
          <w:kern w:val="0"/>
          <w:sz w:val="18"/>
          <w:szCs w:val="18"/>
        </w:rPr>
        <w:t>、</w:t>
      </w:r>
      <w:r w:rsidRPr="00CC4673">
        <w:rPr>
          <w:rFonts w:ascii="Consolas" w:eastAsia="Times New Roman" w:hAnsi="Consolas" w:cs="Times New Roman"/>
          <w:color w:val="0451A5"/>
          <w:kern w:val="0"/>
          <w:sz w:val="18"/>
          <w:szCs w:val="18"/>
        </w:rPr>
        <w:t>β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受体阻滞</w:t>
      </w:r>
      <w:r w:rsidRPr="00CC4673">
        <w:rPr>
          <w:rFonts w:ascii="微软雅黑" w:eastAsia="微软雅黑" w:hAnsi="微软雅黑" w:cs="微软雅黑"/>
          <w:color w:val="0451A5"/>
          <w:kern w:val="0"/>
          <w:sz w:val="18"/>
          <w:szCs w:val="18"/>
        </w:rPr>
        <w:t>剂</w:t>
      </w:r>
      <w:r>
        <w:t>)</w:t>
      </w:r>
      <w:r>
        <w:rPr>
          <w:rFonts w:hint="eastAsia"/>
        </w:rPr>
        <w:t xml:space="preserve"> -&gt;</w:t>
      </w:r>
      <w:r>
        <w:t xml:space="preserve"> </w:t>
      </w:r>
      <w:r>
        <w:rPr>
          <w:rFonts w:hint="eastAsia"/>
        </w:rPr>
        <w:t>药品化学名(例：</w:t>
      </w:r>
      <w:r w:rsidRPr="00CC4673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卡托普利</w:t>
      </w:r>
      <w:r>
        <w:t>)</w:t>
      </w:r>
      <w:r>
        <w:rPr>
          <w:rFonts w:hint="eastAsia"/>
        </w:rPr>
        <w:t xml:space="preserve"> -&gt;</w:t>
      </w:r>
      <w:r>
        <w:t xml:space="preserve"> </w:t>
      </w:r>
      <w:r>
        <w:rPr>
          <w:rFonts w:hint="eastAsia"/>
        </w:rPr>
        <w:t>药品商品名（</w:t>
      </w:r>
      <w:r w:rsidR="00B864F2">
        <w:rPr>
          <w:rFonts w:hint="eastAsia"/>
        </w:rPr>
        <w:t>例：</w:t>
      </w:r>
      <w:r w:rsidR="00B864F2" w:rsidRPr="00B864F2">
        <w:rPr>
          <w:rFonts w:ascii="微软雅黑" w:eastAsia="微软雅黑" w:hAnsi="微软雅黑" w:cs="微软雅黑" w:hint="eastAsia"/>
          <w:color w:val="0451A5"/>
          <w:kern w:val="0"/>
          <w:sz w:val="18"/>
          <w:szCs w:val="18"/>
        </w:rPr>
        <w:t>复方卡托普利片</w:t>
      </w:r>
      <w:r>
        <w:rPr>
          <w:rFonts w:hint="eastAsia"/>
        </w:rPr>
        <w:t>）</w:t>
      </w:r>
    </w:p>
    <w:p w14:paraId="5A4DBD0C" w14:textId="735A6753" w:rsidR="00CC4673" w:rsidRDefault="00CC4673" w:rsidP="00CC4673"/>
    <w:p w14:paraId="6E3ABF8E" w14:textId="5F051037" w:rsidR="00CC4673" w:rsidRPr="00CC4673" w:rsidRDefault="00CC4673" w:rsidP="00CC4673">
      <w:r>
        <w:rPr>
          <w:rFonts w:hint="eastAsia"/>
        </w:rPr>
        <w:t>相互作用都是基于药品化学名的相互作用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" w:name="_Toc69920195"/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2"/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3AB5AFC6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119D1E75" w:rsidR="00101800" w:rsidRDefault="00A75960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10C95BED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4E8CE5EE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搜索</w:t>
            </w:r>
            <w:r w:rsidR="002B6AA6"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" w:name="_Toc69920196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3"/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276F8BFD" w:rsidR="000575EC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4" w:name="_Toc69920197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览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  <w:bookmarkEnd w:id="4"/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058CAD4E" w:rsidR="00D85F05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r w:rsidR="00D85F05">
              <w:rPr>
                <w:rFonts w:ascii="Times New Roman" w:eastAsia="宋体" w:hAnsi="Times New Roman"/>
                <w:b/>
              </w:rPr>
              <w:t>medicine_class</w:t>
            </w:r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5" w:name="_Toc69920198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5"/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5A545B57" w:rsidR="005667D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5271B9">
              <w:rPr>
                <w:rFonts w:ascii="Times New Roman" w:eastAsia="宋体" w:hAnsi="Times New Roman"/>
                <w:b/>
              </w:rPr>
              <w:t>/chemical_by_class</w:t>
            </w:r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</w:t>
            </w:r>
            <w:proofErr w:type="gramStart"/>
            <w:r>
              <w:rPr>
                <w:rFonts w:ascii="Times New Roman" w:eastAsia="宋体" w:hAnsi="Times New Roman"/>
              </w:rPr>
              <w:t>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Times New Roman" w:eastAsia="宋体" w:hAnsi="Times New Roman"/>
              </w:rPr>
              <w:t>”</w:t>
            </w:r>
            <w:proofErr w:type="spellStart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6" w:name="_Toc69920199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6"/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63CA1ABD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by_chemical</w:t>
            </w:r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lastRenderedPageBreak/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7" w:name="_Toc69920200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7"/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0C1593D0" w:rsidR="00FF18A3" w:rsidRDefault="00A75960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FF18A3">
              <w:rPr>
                <w:rFonts w:ascii="Times New Roman" w:eastAsia="宋体" w:hAnsi="Times New Roman"/>
                <w:b/>
              </w:rPr>
              <w:t>/</w:t>
            </w:r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8" w:name="_Toc69920201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  <w:bookmarkEnd w:id="8"/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1308D0E5" w:rsidR="00073590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073590">
              <w:rPr>
                <w:rFonts w:ascii="Times New Roman" w:eastAsia="宋体" w:hAnsi="Times New Roman"/>
                <w:b/>
              </w:rPr>
              <w:t>/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米沙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lastRenderedPageBreak/>
              <w:t>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9" w:name="_Toc69920202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9"/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1CBDCE39" w:rsidR="00170A84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0" w:name="_Toc69920203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0"/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7DC898FC" w:rsidR="008F08D6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4B98DE4F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1" w:name="_Toc69920204"/>
      <w:r w:rsidRPr="00101800">
        <w:rPr>
          <w:rFonts w:ascii="Times New Roman" w:eastAsia="宋体" w:hAnsi="Times New Roman" w:hint="eastAsia"/>
          <w:sz w:val="24"/>
          <w:szCs w:val="24"/>
        </w:rPr>
        <w:lastRenderedPageBreak/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1"/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45A324C2" w:rsidR="005B5AF6" w:rsidRDefault="00A75960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B5AF6">
              <w:rPr>
                <w:rFonts w:ascii="Times New Roman" w:eastAsia="宋体" w:hAnsi="Times New Roman" w:hint="eastAsia"/>
                <w:b/>
              </w:rPr>
              <w:t>/disea</w:t>
            </w:r>
            <w:r w:rsidR="005B5AF6">
              <w:rPr>
                <w:rFonts w:ascii="Times New Roman" w:eastAsia="宋体" w:hAnsi="Times New Roman"/>
                <w:b/>
              </w:rPr>
              <w:t>se_tree</w:t>
            </w:r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5990CD7F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2" w:name="_Toc69920205"/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2"/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2ECA40CB" w:rsidR="00A94626" w:rsidRDefault="00A75960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A94626">
              <w:rPr>
                <w:rFonts w:ascii="Times New Roman" w:eastAsia="宋体" w:hAnsi="Times New Roman" w:hint="eastAsia"/>
                <w:b/>
              </w:rPr>
              <w:t>/disea</w:t>
            </w:r>
            <w:r w:rsidR="00A94626"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306A565E" w14:textId="7AA74858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3" w:name="_Toc69920206"/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疾病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3"/>
      <w:r>
        <w:rPr>
          <w:rFonts w:ascii="Times New Roman" w:eastAsia="宋体" w:hAnsi="Times New Roman" w:hint="eastAsia"/>
          <w:sz w:val="24"/>
          <w:szCs w:val="24"/>
        </w:rPr>
        <w:t xml:space="preserve"> </w:t>
      </w:r>
    </w:p>
    <w:p w14:paraId="7A803195" w14:textId="711C18E1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22FB0E60" w14:textId="5D2AADF5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疾病搜索，也包含对相关药物关联的疾病搜索</w:t>
      </w:r>
    </w:p>
    <w:p w14:paraId="14634C6C" w14:textId="0B502230" w:rsidR="005F2A0D" w:rsidRPr="000240F9" w:rsidRDefault="005F2A0D" w:rsidP="005F2A0D">
      <w:pPr>
        <w:rPr>
          <w:rFonts w:ascii="Times New Roman" w:eastAsia="宋体" w:hAnsi="Times New Roman"/>
        </w:rPr>
      </w:pPr>
    </w:p>
    <w:p w14:paraId="40779304" w14:textId="3776F27E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</w:t>
      </w:r>
      <w:r>
        <w:rPr>
          <w:rFonts w:ascii="Times New Roman" w:eastAsia="宋体" w:hAnsi="Times New Roman"/>
          <w:b/>
        </w:rPr>
        <w:t>.</w:t>
      </w:r>
      <w:r w:rsidRPr="00101800">
        <w:rPr>
          <w:rFonts w:ascii="Times New Roman" w:eastAsia="宋体" w:hAnsi="Times New Roman" w:hint="eastAsia"/>
          <w:b/>
        </w:rPr>
        <w:t>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694BCC1A" w14:textId="77777777" w:rsidTr="008E6AAD">
        <w:tc>
          <w:tcPr>
            <w:tcW w:w="1980" w:type="dxa"/>
            <w:shd w:val="pct20" w:color="auto" w:fill="auto"/>
          </w:tcPr>
          <w:p w14:paraId="464FDABE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0878025" w14:textId="34DAB504" w:rsidR="005F2A0D" w:rsidRDefault="00A75960" w:rsidP="008E6AA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isease</w:t>
            </w:r>
          </w:p>
        </w:tc>
      </w:tr>
      <w:tr w:rsidR="005F2A0D" w14:paraId="37AF7E17" w14:textId="77777777" w:rsidTr="008E6AAD">
        <w:tc>
          <w:tcPr>
            <w:tcW w:w="1980" w:type="dxa"/>
            <w:shd w:val="pct20" w:color="auto" w:fill="auto"/>
          </w:tcPr>
          <w:p w14:paraId="1BE1F849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6FECA9B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07D36FD7" w14:textId="77777777" w:rsidTr="008E6AAD">
        <w:tc>
          <w:tcPr>
            <w:tcW w:w="1980" w:type="dxa"/>
            <w:shd w:val="pct20" w:color="auto" w:fill="auto"/>
          </w:tcPr>
          <w:p w14:paraId="628513C4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654371F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5763AD5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33BBF245" w14:textId="17A35C64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1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4C93AD13" w14:textId="77777777" w:rsidTr="008E6AAD">
        <w:tc>
          <w:tcPr>
            <w:tcW w:w="1404" w:type="dxa"/>
            <w:shd w:val="pct20" w:color="auto" w:fill="auto"/>
          </w:tcPr>
          <w:p w14:paraId="4C4A0254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E48325F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2C148E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C163FA1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C603689" w14:textId="77777777" w:rsidTr="008E6AAD">
        <w:tc>
          <w:tcPr>
            <w:tcW w:w="1404" w:type="dxa"/>
          </w:tcPr>
          <w:p w14:paraId="168881FB" w14:textId="77777777" w:rsidR="005F2A0D" w:rsidRPr="00754281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0DEF3EE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E4CA053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4CAF4E6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1219138B" w14:textId="77777777" w:rsidR="005F2A0D" w:rsidRDefault="005F2A0D" w:rsidP="005F2A0D">
      <w:pPr>
        <w:rPr>
          <w:rFonts w:ascii="Times New Roman" w:eastAsia="宋体" w:hAnsi="Times New Roman"/>
        </w:rPr>
      </w:pPr>
    </w:p>
    <w:p w14:paraId="670F7304" w14:textId="5F28C3FD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 w:hint="eastAsia"/>
          <w:b/>
        </w:rPr>
        <w:t>1.</w:t>
      </w:r>
      <w:r w:rsidRPr="00754281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5F2A0D" w14:paraId="132184E9" w14:textId="77777777" w:rsidTr="008E6AAD">
        <w:tc>
          <w:tcPr>
            <w:tcW w:w="1126" w:type="dxa"/>
            <w:shd w:val="pct20" w:color="auto" w:fill="auto"/>
          </w:tcPr>
          <w:p w14:paraId="56BC512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81D9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3D80D96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238B201B" w14:textId="77777777" w:rsidTr="008E6AAD">
        <w:tc>
          <w:tcPr>
            <w:tcW w:w="1126" w:type="dxa"/>
          </w:tcPr>
          <w:p w14:paraId="07F4AA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503CB6E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444198AE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4B7E431B" w14:textId="77777777" w:rsidTr="008E6AAD">
        <w:tc>
          <w:tcPr>
            <w:tcW w:w="1126" w:type="dxa"/>
          </w:tcPr>
          <w:p w14:paraId="2B5B7DEE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FFAF04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08E16F7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</w:tr>
    </w:tbl>
    <w:p w14:paraId="509A30CD" w14:textId="3A3E3FBF" w:rsidR="005B5AF6" w:rsidRDefault="005B5AF6" w:rsidP="000575EC"/>
    <w:p w14:paraId="52D4FF5A" w14:textId="783C543B" w:rsidR="005F2A0D" w:rsidRPr="00101800" w:rsidRDefault="005F2A0D" w:rsidP="005F2A0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4" w:name="_Toc69920207"/>
      <w:r w:rsidRPr="00101800">
        <w:rPr>
          <w:rFonts w:ascii="Times New Roman" w:eastAsia="宋体" w:hAnsi="Times New Roman" w:hint="eastAsia"/>
          <w:sz w:val="24"/>
          <w:szCs w:val="24"/>
        </w:rPr>
        <w:t>1.1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全局药品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bookmarkEnd w:id="14"/>
      <w:r>
        <w:rPr>
          <w:rFonts w:ascii="Times New Roman" w:eastAsia="宋体" w:hAnsi="Times New Roman" w:hint="eastAsia"/>
          <w:sz w:val="24"/>
          <w:szCs w:val="24"/>
        </w:rPr>
        <w:t xml:space="preserve"> </w:t>
      </w:r>
    </w:p>
    <w:p w14:paraId="50550167" w14:textId="255572A3" w:rsidR="005F2A0D" w:rsidRPr="00101800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F46736" w14:textId="537522E4" w:rsidR="005F2A0D" w:rsidRDefault="005F2A0D" w:rsidP="005F2A0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该接口包含对关键词的直接药品搜索，也包含对相关疾病关联的药品搜索</w:t>
      </w:r>
    </w:p>
    <w:p w14:paraId="3B96D92C" w14:textId="77777777" w:rsidR="005F2A0D" w:rsidRPr="005F2A0D" w:rsidRDefault="005F2A0D" w:rsidP="005F2A0D">
      <w:pPr>
        <w:rPr>
          <w:rFonts w:ascii="Times New Roman" w:eastAsia="宋体" w:hAnsi="Times New Roman"/>
        </w:rPr>
      </w:pPr>
    </w:p>
    <w:p w14:paraId="251651D7" w14:textId="5A1B9268" w:rsidR="005F2A0D" w:rsidRDefault="005F2A0D" w:rsidP="005F2A0D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F2A0D" w14:paraId="1FAC8388" w14:textId="77777777" w:rsidTr="008E6AAD">
        <w:tc>
          <w:tcPr>
            <w:tcW w:w="1980" w:type="dxa"/>
            <w:shd w:val="pct20" w:color="auto" w:fill="auto"/>
          </w:tcPr>
          <w:p w14:paraId="644E6B50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F77BD78" w14:textId="71AAC44D" w:rsidR="005F2A0D" w:rsidRDefault="00A75960" w:rsidP="008E6AAD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5F2A0D">
              <w:rPr>
                <w:rFonts w:ascii="Times New Roman" w:eastAsia="宋体" w:hAnsi="Times New Roman" w:hint="eastAsia"/>
                <w:b/>
              </w:rPr>
              <w:t>/</w:t>
            </w:r>
            <w:r w:rsidR="005F2A0D">
              <w:rPr>
                <w:rFonts w:ascii="Times New Roman" w:eastAsia="宋体" w:hAnsi="Times New Roman"/>
                <w:b/>
              </w:rPr>
              <w:t>overall_d</w:t>
            </w:r>
            <w:r w:rsidR="005F2A0D">
              <w:rPr>
                <w:rFonts w:ascii="Times New Roman" w:eastAsia="宋体" w:hAnsi="Times New Roman" w:hint="eastAsia"/>
                <w:b/>
              </w:rPr>
              <w:t>r</w:t>
            </w:r>
            <w:r w:rsidR="005F2A0D">
              <w:rPr>
                <w:rFonts w:ascii="Times New Roman" w:eastAsia="宋体" w:hAnsi="Times New Roman"/>
                <w:b/>
              </w:rPr>
              <w:t>ug</w:t>
            </w:r>
          </w:p>
        </w:tc>
      </w:tr>
      <w:tr w:rsidR="005F2A0D" w14:paraId="0114B98F" w14:textId="77777777" w:rsidTr="008E6AAD">
        <w:tc>
          <w:tcPr>
            <w:tcW w:w="1980" w:type="dxa"/>
            <w:shd w:val="pct20" w:color="auto" w:fill="auto"/>
          </w:tcPr>
          <w:p w14:paraId="383EB134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820E597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F2A0D" w14:paraId="3F93A717" w14:textId="77777777" w:rsidTr="008E6AAD">
        <w:tc>
          <w:tcPr>
            <w:tcW w:w="1980" w:type="dxa"/>
            <w:shd w:val="pct20" w:color="auto" w:fill="auto"/>
          </w:tcPr>
          <w:p w14:paraId="131F656A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6824B68" w14:textId="77777777" w:rsidR="005F2A0D" w:rsidRPr="00101800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E7DF878" w14:textId="77777777" w:rsidR="005F2A0D" w:rsidRDefault="005F2A0D" w:rsidP="005F2A0D">
      <w:pPr>
        <w:rPr>
          <w:rFonts w:ascii="Times New Roman" w:eastAsia="宋体" w:hAnsi="Times New Roman"/>
          <w:b/>
        </w:rPr>
      </w:pPr>
    </w:p>
    <w:p w14:paraId="61B1E8A3" w14:textId="6ECC8CA6" w:rsidR="005F2A0D" w:rsidRDefault="005F2A0D" w:rsidP="005F2A0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F2A0D" w14:paraId="720CCAF0" w14:textId="77777777" w:rsidTr="008E6AAD">
        <w:tc>
          <w:tcPr>
            <w:tcW w:w="1404" w:type="dxa"/>
            <w:shd w:val="pct20" w:color="auto" w:fill="auto"/>
          </w:tcPr>
          <w:p w14:paraId="0136954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6097307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38E89C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1E49033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524FB2A8" w14:textId="77777777" w:rsidTr="008E6AAD">
        <w:tc>
          <w:tcPr>
            <w:tcW w:w="1404" w:type="dxa"/>
          </w:tcPr>
          <w:p w14:paraId="45683E53" w14:textId="77777777" w:rsidR="005F2A0D" w:rsidRPr="00754281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B2BD29D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B3BB06B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BEBDB79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5685C10E" w14:textId="77777777" w:rsidR="005F2A0D" w:rsidRDefault="005F2A0D" w:rsidP="005F2A0D">
      <w:pPr>
        <w:rPr>
          <w:rFonts w:ascii="Times New Roman" w:eastAsia="宋体" w:hAnsi="Times New Roman"/>
        </w:rPr>
      </w:pPr>
    </w:p>
    <w:p w14:paraId="644C10BF" w14:textId="383CB996" w:rsidR="005F2A0D" w:rsidRPr="00754281" w:rsidRDefault="005F2A0D" w:rsidP="005F2A0D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</w:t>
      </w: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36"/>
        <w:gridCol w:w="2528"/>
        <w:gridCol w:w="4732"/>
      </w:tblGrid>
      <w:tr w:rsidR="005F2A0D" w14:paraId="11DEEB53" w14:textId="77777777" w:rsidTr="008E6AAD">
        <w:tc>
          <w:tcPr>
            <w:tcW w:w="1126" w:type="dxa"/>
            <w:shd w:val="pct20" w:color="auto" w:fill="auto"/>
          </w:tcPr>
          <w:p w14:paraId="552B6759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D2893C0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8B92576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F2A0D" w14:paraId="7E54779E" w14:textId="77777777" w:rsidTr="008E6AAD">
        <w:tc>
          <w:tcPr>
            <w:tcW w:w="1126" w:type="dxa"/>
          </w:tcPr>
          <w:p w14:paraId="2FF67F42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E7CD1FB" w14:textId="12FEF9D2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Map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5830" w:type="dxa"/>
          </w:tcPr>
          <w:p w14:paraId="35905D35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5F2A0D" w14:paraId="1FC401DB" w14:textId="77777777" w:rsidTr="008E6AAD">
        <w:tc>
          <w:tcPr>
            <w:tcW w:w="1126" w:type="dxa"/>
          </w:tcPr>
          <w:p w14:paraId="097DDF8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CF55D6A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C0D92C3" w14:textId="77777777" w:rsidR="005F2A0D" w:rsidRDefault="005F2A0D" w:rsidP="008E6AAD">
            <w:pPr>
              <w:rPr>
                <w:rFonts w:ascii="Times New Roman" w:eastAsia="宋体" w:hAnsi="Times New Roman"/>
              </w:rPr>
            </w:pPr>
          </w:p>
        </w:tc>
      </w:tr>
    </w:tbl>
    <w:p w14:paraId="01206525" w14:textId="77777777" w:rsidR="005F2A0D" w:rsidRPr="00383C7E" w:rsidRDefault="005F2A0D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15" w:name="_Toc69920208"/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  <w:bookmarkEnd w:id="15"/>
    </w:p>
    <w:p w14:paraId="1CC65B35" w14:textId="2C2F9873" w:rsidR="0014065D" w:rsidRDefault="0014065D" w:rsidP="001406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6" w:name="_Toc69920209"/>
      <w:r>
        <w:rPr>
          <w:rFonts w:ascii="Times New Roman" w:eastAsia="宋体" w:hAnsi="Times New Roman" w:hint="eastAsia"/>
          <w:sz w:val="24"/>
          <w:szCs w:val="24"/>
        </w:rPr>
        <w:lastRenderedPageBreak/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制定者搜索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16"/>
    </w:p>
    <w:p w14:paraId="00A5BB14" w14:textId="25C6FA9A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0691EE" w14:textId="77777777" w:rsidR="0014065D" w:rsidRDefault="0014065D" w:rsidP="0014065D">
      <w:pPr>
        <w:rPr>
          <w:rFonts w:hint="eastAsia"/>
        </w:rPr>
      </w:pPr>
      <w:r>
        <w:rPr>
          <w:rFonts w:hint="eastAsia"/>
        </w:rPr>
        <w:t>按输入内容返回制定者的查询结果</w:t>
      </w:r>
    </w:p>
    <w:p w14:paraId="241942FC" w14:textId="77777777" w:rsidR="0014065D" w:rsidRDefault="0014065D" w:rsidP="0014065D"/>
    <w:p w14:paraId="782B95BC" w14:textId="604C898C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4065D" w14:paraId="5F56A412" w14:textId="77777777" w:rsidTr="002D1416">
        <w:tc>
          <w:tcPr>
            <w:tcW w:w="1980" w:type="dxa"/>
            <w:shd w:val="pct20" w:color="auto" w:fill="auto"/>
          </w:tcPr>
          <w:p w14:paraId="3B1C457C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6A26702" w14:textId="77777777" w:rsidR="0014065D" w:rsidRDefault="0014065D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maker_search</w:t>
            </w:r>
          </w:p>
        </w:tc>
      </w:tr>
      <w:tr w:rsidR="0014065D" w14:paraId="49BBBD84" w14:textId="77777777" w:rsidTr="002D1416">
        <w:tc>
          <w:tcPr>
            <w:tcW w:w="1980" w:type="dxa"/>
            <w:shd w:val="pct20" w:color="auto" w:fill="auto"/>
          </w:tcPr>
          <w:p w14:paraId="19E13968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70640FB6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4065D" w14:paraId="2D2DDF73" w14:textId="77777777" w:rsidTr="002D1416">
        <w:tc>
          <w:tcPr>
            <w:tcW w:w="1980" w:type="dxa"/>
            <w:shd w:val="pct20" w:color="auto" w:fill="auto"/>
          </w:tcPr>
          <w:p w14:paraId="4262494B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A2A201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53E20582" w14:textId="77777777" w:rsidR="0014065D" w:rsidRDefault="0014065D" w:rsidP="0014065D"/>
    <w:p w14:paraId="20FA380D" w14:textId="50F81042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14065D" w14:paraId="2952684A" w14:textId="77777777" w:rsidTr="002D1416">
        <w:tc>
          <w:tcPr>
            <w:tcW w:w="1404" w:type="dxa"/>
            <w:shd w:val="pct20" w:color="auto" w:fill="auto"/>
          </w:tcPr>
          <w:p w14:paraId="3A450CC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60942FC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2C5B729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B482223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4065D" w:rsidRPr="00C76827" w14:paraId="569A7C48" w14:textId="77777777" w:rsidTr="002D1416">
        <w:tc>
          <w:tcPr>
            <w:tcW w:w="1404" w:type="dxa"/>
          </w:tcPr>
          <w:p w14:paraId="5977B4F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066A95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D7B7C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567B513" w14:textId="77777777" w:rsidR="0014065D" w:rsidRPr="00C76827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内容</w:t>
            </w:r>
          </w:p>
        </w:tc>
      </w:tr>
      <w:tr w:rsidR="0014065D" w14:paraId="0C4CD948" w14:textId="77777777" w:rsidTr="002D1416">
        <w:tc>
          <w:tcPr>
            <w:tcW w:w="1404" w:type="dxa"/>
          </w:tcPr>
          <w:p w14:paraId="7F9EC2F3" w14:textId="77777777" w:rsidR="0014065D" w:rsidRPr="00754281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8A9DA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733A580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136106C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7B385759" w14:textId="77777777" w:rsidR="0014065D" w:rsidRDefault="0014065D" w:rsidP="0014065D"/>
    <w:p w14:paraId="3B7BFA60" w14:textId="79EBD2C4" w:rsidR="0014065D" w:rsidRPr="00754281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14065D" w14:paraId="6DC2344A" w14:textId="77777777" w:rsidTr="002D1416">
        <w:tc>
          <w:tcPr>
            <w:tcW w:w="1126" w:type="dxa"/>
            <w:shd w:val="pct20" w:color="auto" w:fill="auto"/>
          </w:tcPr>
          <w:p w14:paraId="1E411742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42260569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47AA5D1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4065D" w14:paraId="6E92468A" w14:textId="77777777" w:rsidTr="002D1416">
        <w:tc>
          <w:tcPr>
            <w:tcW w:w="1126" w:type="dxa"/>
          </w:tcPr>
          <w:p w14:paraId="4E5CDB2A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B50C3D5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&gt;</w:t>
            </w:r>
          </w:p>
        </w:tc>
        <w:tc>
          <w:tcPr>
            <w:tcW w:w="6322" w:type="dxa"/>
          </w:tcPr>
          <w:p w14:paraId="44759998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可能的制定者</w:t>
            </w:r>
          </w:p>
        </w:tc>
      </w:tr>
    </w:tbl>
    <w:p w14:paraId="7CA912AA" w14:textId="77777777" w:rsidR="0014065D" w:rsidRDefault="0014065D" w:rsidP="0014065D"/>
    <w:p w14:paraId="7D3E11BE" w14:textId="44CA182B" w:rsidR="0014065D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示例</w:t>
      </w:r>
    </w:p>
    <w:p w14:paraId="513BAE51" w14:textId="77777777" w:rsidR="0014065D" w:rsidRDefault="0014065D" w:rsidP="0014065D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入：</w:t>
      </w:r>
    </w:p>
    <w:p w14:paraId="799B42D9" w14:textId="77777777" w:rsidR="0014065D" w:rsidRPr="003766FB" w:rsidRDefault="0014065D" w:rsidP="0014065D">
      <w:pPr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155545D9" wp14:editId="036555C0">
            <wp:extent cx="5274310" cy="63754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37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06E79" w14:textId="77777777" w:rsidR="0014065D" w:rsidRDefault="0014065D" w:rsidP="0014065D">
      <w:r>
        <w:rPr>
          <w:rFonts w:hint="eastAsia"/>
        </w:rPr>
        <w:t>输出：</w:t>
      </w:r>
    </w:p>
    <w:p w14:paraId="127B0AAD" w14:textId="77777777" w:rsidR="0014065D" w:rsidRPr="00D816D4" w:rsidRDefault="0014065D" w:rsidP="0014065D">
      <w:pPr>
        <w:rPr>
          <w:rFonts w:hint="eastAsia"/>
        </w:rPr>
      </w:pPr>
      <w:r>
        <w:rPr>
          <w:noProof/>
        </w:rPr>
        <w:drawing>
          <wp:inline distT="0" distB="0" distL="0" distR="0" wp14:anchorId="619757E7" wp14:editId="061418C1">
            <wp:extent cx="5274310" cy="2644140"/>
            <wp:effectExtent l="0" t="0" r="254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7" w:name="_Toc69920210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  <w:bookmarkEnd w:id="17"/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lastRenderedPageBreak/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6890CEA5" w:rsidR="00A9095D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8" w:name="_Toc69920211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  <w:bookmarkEnd w:id="18"/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438F9F9B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19" w:name="_Toc69920212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  <w:bookmarkEnd w:id="19"/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094F2755" w:rsidR="00DB4FAB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FB55BD" w14:textId="0F4DBD4A" w:rsidR="0014065D" w:rsidRDefault="0014065D" w:rsidP="001406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0" w:name="_Toc69920213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A910AB">
        <w:rPr>
          <w:rFonts w:ascii="Times New Roman" w:eastAsia="宋体" w:hAnsi="Times New Roman" w:hint="eastAsia"/>
          <w:sz w:val="24"/>
          <w:szCs w:val="24"/>
        </w:rPr>
        <w:t>指南综合搜索</w:t>
      </w:r>
      <w:r>
        <w:rPr>
          <w:rFonts w:ascii="Times New Roman" w:eastAsia="宋体" w:hAnsi="Times New Roman" w:hint="eastAsia"/>
          <w:sz w:val="24"/>
          <w:szCs w:val="24"/>
        </w:rPr>
        <w:t>接口</w:t>
      </w:r>
      <w:r w:rsidR="00A910AB">
        <w:rPr>
          <w:rFonts w:ascii="Times New Roman" w:eastAsia="宋体" w:hAnsi="Times New Roman" w:hint="eastAsia"/>
          <w:sz w:val="24"/>
          <w:szCs w:val="24"/>
        </w:rPr>
        <w:t>（</w:t>
      </w:r>
      <w:r w:rsidR="00A910AB">
        <w:rPr>
          <w:rFonts w:ascii="Times New Roman" w:eastAsia="宋体" w:hAnsi="Times New Roman" w:hint="eastAsia"/>
          <w:sz w:val="24"/>
          <w:szCs w:val="24"/>
        </w:rPr>
        <w:t>n</w:t>
      </w:r>
      <w:r w:rsidR="00A910AB">
        <w:rPr>
          <w:rFonts w:ascii="Times New Roman" w:eastAsia="宋体" w:hAnsi="Times New Roman"/>
          <w:sz w:val="24"/>
          <w:szCs w:val="24"/>
        </w:rPr>
        <w:t>ew</w:t>
      </w:r>
      <w:r w:rsidR="00A910AB">
        <w:rPr>
          <w:rFonts w:ascii="Times New Roman" w:eastAsia="宋体" w:hAnsi="Times New Roman" w:hint="eastAsia"/>
          <w:sz w:val="24"/>
          <w:szCs w:val="24"/>
        </w:rPr>
        <w:t>）</w:t>
      </w:r>
      <w:bookmarkEnd w:id="20"/>
    </w:p>
    <w:p w14:paraId="4C151537" w14:textId="708721F4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FDBCBDA" w14:textId="7771FAC4" w:rsidR="0014065D" w:rsidRDefault="00A910AB" w:rsidP="0014065D">
      <w:pPr>
        <w:rPr>
          <w:rFonts w:hint="eastAsia"/>
        </w:rPr>
      </w:pPr>
      <w:r>
        <w:rPr>
          <w:rFonts w:hint="eastAsia"/>
        </w:rPr>
        <w:t>根据输入的c</w:t>
      </w:r>
      <w:r>
        <w:t>ontent</w:t>
      </w:r>
      <w:r>
        <w:rPr>
          <w:rFonts w:hint="eastAsia"/>
        </w:rPr>
        <w:t>，可通过指南</w:t>
      </w:r>
      <w:r w:rsidRPr="00590D1F">
        <w:rPr>
          <w:rFonts w:hint="eastAsia"/>
          <w:b/>
        </w:rPr>
        <w:t>名称</w:t>
      </w:r>
      <w:r>
        <w:rPr>
          <w:rFonts w:hint="eastAsia"/>
        </w:rPr>
        <w:t>或</w:t>
      </w:r>
      <w:r w:rsidRPr="00590D1F">
        <w:rPr>
          <w:rFonts w:hint="eastAsia"/>
          <w:b/>
        </w:rPr>
        <w:t>时间</w:t>
      </w:r>
      <w:r>
        <w:rPr>
          <w:rFonts w:hint="eastAsia"/>
        </w:rPr>
        <w:t>或</w:t>
      </w:r>
      <w:r w:rsidRPr="00590D1F">
        <w:rPr>
          <w:rFonts w:hint="eastAsia"/>
          <w:b/>
        </w:rPr>
        <w:t>制作者</w:t>
      </w:r>
      <w:r>
        <w:rPr>
          <w:rFonts w:hint="eastAsia"/>
        </w:rPr>
        <w:t>包含的模糊查询，返回相关的指南列表</w:t>
      </w:r>
    </w:p>
    <w:p w14:paraId="0E28411E" w14:textId="77777777" w:rsidR="0014065D" w:rsidRDefault="0014065D" w:rsidP="0014065D"/>
    <w:p w14:paraId="3956C3FC" w14:textId="129FF941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4065D" w14:paraId="3DB2A9A8" w14:textId="77777777" w:rsidTr="002D1416">
        <w:tc>
          <w:tcPr>
            <w:tcW w:w="1980" w:type="dxa"/>
            <w:shd w:val="pct20" w:color="auto" w:fill="auto"/>
          </w:tcPr>
          <w:p w14:paraId="50A97B34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0E85FDF" w14:textId="44EF6108" w:rsidR="0014065D" w:rsidRDefault="0014065D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</w:t>
            </w:r>
            <w:r w:rsidR="00A910AB">
              <w:rPr>
                <w:rFonts w:ascii="Times New Roman" w:eastAsia="宋体" w:hAnsi="Times New Roman"/>
                <w:b/>
              </w:rPr>
              <w:t>guide</w:t>
            </w:r>
            <w:r w:rsidR="00A910AB">
              <w:rPr>
                <w:rFonts w:ascii="Times New Roman" w:eastAsia="宋体" w:hAnsi="Times New Roman" w:hint="eastAsia"/>
                <w:b/>
              </w:rPr>
              <w:t>_</w:t>
            </w:r>
            <w:r w:rsidR="00A910AB">
              <w:rPr>
                <w:rFonts w:ascii="Times New Roman" w:eastAsia="宋体" w:hAnsi="Times New Roman"/>
                <w:b/>
              </w:rPr>
              <w:t>search</w:t>
            </w:r>
          </w:p>
        </w:tc>
      </w:tr>
      <w:tr w:rsidR="0014065D" w14:paraId="76593124" w14:textId="77777777" w:rsidTr="002D1416">
        <w:tc>
          <w:tcPr>
            <w:tcW w:w="1980" w:type="dxa"/>
            <w:shd w:val="pct20" w:color="auto" w:fill="auto"/>
          </w:tcPr>
          <w:p w14:paraId="0A235BFD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98CB71B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4065D" w14:paraId="3F412E4A" w14:textId="77777777" w:rsidTr="002D1416">
        <w:tc>
          <w:tcPr>
            <w:tcW w:w="1980" w:type="dxa"/>
            <w:shd w:val="pct20" w:color="auto" w:fill="auto"/>
          </w:tcPr>
          <w:p w14:paraId="56BF23F8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7DD3BE87" w14:textId="77777777" w:rsidR="0014065D" w:rsidRPr="00101800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299A06E" w14:textId="77777777" w:rsidR="0014065D" w:rsidRDefault="0014065D" w:rsidP="0014065D"/>
    <w:p w14:paraId="1AAC63BF" w14:textId="4B3E5191" w:rsidR="0014065D" w:rsidRPr="000575EC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14065D" w14:paraId="2B989357" w14:textId="77777777" w:rsidTr="002D1416">
        <w:tc>
          <w:tcPr>
            <w:tcW w:w="1404" w:type="dxa"/>
            <w:shd w:val="pct20" w:color="auto" w:fill="auto"/>
          </w:tcPr>
          <w:p w14:paraId="627B4A4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EDEB42F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0B32FBD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653B3622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10AB" w:rsidRPr="00C76827" w14:paraId="16926871" w14:textId="77777777" w:rsidTr="002D1416">
        <w:tc>
          <w:tcPr>
            <w:tcW w:w="1404" w:type="dxa"/>
          </w:tcPr>
          <w:p w14:paraId="1759340B" w14:textId="28DAC884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42E4FC1" w14:textId="019C300F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FB67D14" w14:textId="0CB297B8" w:rsidR="00A910AB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6E91333" w14:textId="3A732D15" w:rsidR="00A910AB" w:rsidRPr="00C76827" w:rsidRDefault="00A910AB" w:rsidP="00A910AB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</w:p>
        </w:tc>
      </w:tr>
      <w:tr w:rsidR="00A910AB" w14:paraId="21998C32" w14:textId="77777777" w:rsidTr="002D1416">
        <w:tc>
          <w:tcPr>
            <w:tcW w:w="1404" w:type="dxa"/>
          </w:tcPr>
          <w:p w14:paraId="09BD7386" w14:textId="042F8500" w:rsidR="00A910AB" w:rsidRPr="00754281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4057F32" w14:textId="6C1F348A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1ED7EC0" w14:textId="08C441DB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2F246092" w14:textId="1F472E34" w:rsidR="00A910AB" w:rsidRDefault="00A910AB" w:rsidP="00A910AB">
            <w:pPr>
              <w:rPr>
                <w:rFonts w:ascii="Times New Roman" w:eastAsia="宋体" w:hAnsi="Times New Roman"/>
              </w:rPr>
            </w:pPr>
          </w:p>
        </w:tc>
      </w:tr>
    </w:tbl>
    <w:p w14:paraId="1AA414C3" w14:textId="77777777" w:rsidR="0014065D" w:rsidRDefault="0014065D" w:rsidP="0014065D"/>
    <w:p w14:paraId="23BD31F7" w14:textId="1D8854F2" w:rsidR="0014065D" w:rsidRPr="00754281" w:rsidRDefault="0014065D" w:rsidP="001406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A910AB" w14:paraId="48ABD9F2" w14:textId="77777777" w:rsidTr="00A910AB">
        <w:tc>
          <w:tcPr>
            <w:tcW w:w="1079" w:type="dxa"/>
            <w:shd w:val="pct20" w:color="auto" w:fill="auto"/>
          </w:tcPr>
          <w:p w14:paraId="2C32A24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2D876311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3DF059A5" w14:textId="77777777" w:rsidR="0014065D" w:rsidRDefault="0014065D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10AB" w14:paraId="3BEF3EEB" w14:textId="77777777" w:rsidTr="00A910AB">
        <w:tc>
          <w:tcPr>
            <w:tcW w:w="1079" w:type="dxa"/>
          </w:tcPr>
          <w:p w14:paraId="03D4EBF0" w14:textId="40D82230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A6C138E" w14:textId="35AB9F7B" w:rsidR="0014065D" w:rsidRDefault="00A910A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3F36FF5C" w14:textId="0D6157E3" w:rsidR="0014065D" w:rsidRDefault="00A910AB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A910AB" w14:paraId="7C3F2E3B" w14:textId="77777777" w:rsidTr="00A910AB">
        <w:tc>
          <w:tcPr>
            <w:tcW w:w="1079" w:type="dxa"/>
          </w:tcPr>
          <w:p w14:paraId="644D96AF" w14:textId="161061E9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0F9AA533" w14:textId="4169E203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AC03F0A" w14:textId="3EA45551" w:rsidR="0014065D" w:rsidRDefault="0014065D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4EF2FF75" w:rsidR="00DB4FAB" w:rsidRDefault="00DB4FAB" w:rsidP="0002707A"/>
    <w:p w14:paraId="1AC59DC4" w14:textId="19B619C5" w:rsidR="00A910AB" w:rsidRDefault="00A910AB" w:rsidP="00A910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</w:t>
      </w:r>
      <w:r w:rsidR="00590D1F"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例子</w:t>
      </w:r>
    </w:p>
    <w:p w14:paraId="048F1D68" w14:textId="112D566B" w:rsidR="00A910AB" w:rsidRDefault="00A910AB" w:rsidP="00A910AB">
      <w:pPr>
        <w:rPr>
          <w:rFonts w:ascii="Times New Roman" w:eastAsia="宋体" w:hAnsi="Times New Roman" w:hint="eastAsia"/>
        </w:rPr>
      </w:pPr>
      <w:r>
        <w:rPr>
          <w:rFonts w:ascii="Times New Roman" w:eastAsia="宋体" w:hAnsi="Times New Roman" w:hint="eastAsia"/>
        </w:rPr>
        <w:t>输入</w:t>
      </w:r>
      <w:r w:rsidR="00590D1F"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：</w:t>
      </w:r>
      <w:r w:rsidR="00590D1F">
        <w:rPr>
          <w:rFonts w:ascii="Times New Roman" w:eastAsia="宋体" w:hAnsi="Times New Roman" w:hint="eastAsia"/>
        </w:rPr>
        <w:t xml:space="preserve"> </w:t>
      </w:r>
      <w:r w:rsidR="00590D1F">
        <w:rPr>
          <w:rFonts w:ascii="Times New Roman" w:eastAsia="宋体" w:hAnsi="Times New Roman" w:hint="eastAsia"/>
        </w:rPr>
        <w:t>可对指南名称进行模糊搜索</w:t>
      </w:r>
    </w:p>
    <w:p w14:paraId="77760F4A" w14:textId="6C325802" w:rsidR="00590D1F" w:rsidRDefault="00590D1F" w:rsidP="00A910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4B1BE5C" wp14:editId="15154630">
            <wp:extent cx="5274310" cy="6553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6723E2" w14:textId="28DA825D" w:rsidR="00590D1F" w:rsidRDefault="00590D1F" w:rsidP="00A910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lastRenderedPageBreak/>
        <w:t>输出</w:t>
      </w:r>
      <w:r>
        <w:rPr>
          <w:rFonts w:ascii="Times New Roman" w:eastAsia="宋体" w:hAnsi="Times New Roman" w:hint="eastAsia"/>
        </w:rPr>
        <w:t>1</w:t>
      </w:r>
      <w:r>
        <w:rPr>
          <w:rFonts w:ascii="Times New Roman" w:eastAsia="宋体" w:hAnsi="Times New Roman" w:hint="eastAsia"/>
        </w:rPr>
        <w:t>：</w:t>
      </w:r>
    </w:p>
    <w:p w14:paraId="1668A000" w14:textId="72CAC084" w:rsidR="00590D1F" w:rsidRPr="00A910AB" w:rsidRDefault="00590D1F" w:rsidP="00A910AB">
      <w:pPr>
        <w:rPr>
          <w:rFonts w:ascii="Times New Roman" w:eastAsia="宋体" w:hAnsi="Times New Roman" w:hint="eastAsia"/>
        </w:rPr>
      </w:pPr>
      <w:r>
        <w:rPr>
          <w:noProof/>
        </w:rPr>
        <w:drawing>
          <wp:inline distT="0" distB="0" distL="0" distR="0" wp14:anchorId="67487E1D" wp14:editId="056F241E">
            <wp:extent cx="5274310" cy="3288665"/>
            <wp:effectExtent l="0" t="0" r="2540" b="698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14C9C" w14:textId="084A8655" w:rsidR="00590D1F" w:rsidRDefault="00590D1F" w:rsidP="0002707A">
      <w:r>
        <w:rPr>
          <w:rFonts w:hint="eastAsia"/>
        </w:rPr>
        <w:t>输入2：也可对时间搜索（制作者同理）</w:t>
      </w:r>
    </w:p>
    <w:p w14:paraId="2E102314" w14:textId="385ED068" w:rsidR="00590D1F" w:rsidRDefault="00590D1F" w:rsidP="0002707A">
      <w:r>
        <w:rPr>
          <w:noProof/>
        </w:rPr>
        <w:drawing>
          <wp:inline distT="0" distB="0" distL="0" distR="0" wp14:anchorId="0A36099D" wp14:editId="5FB4DBBD">
            <wp:extent cx="5274310" cy="830580"/>
            <wp:effectExtent l="0" t="0" r="2540" b="762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DEB17" w14:textId="0CDCB504" w:rsidR="00590D1F" w:rsidRDefault="00590D1F" w:rsidP="0002707A">
      <w:r>
        <w:rPr>
          <w:rFonts w:hint="eastAsia"/>
        </w:rPr>
        <w:t>输出2：</w:t>
      </w:r>
    </w:p>
    <w:p w14:paraId="0A1911FB" w14:textId="1D1902FA" w:rsidR="00590D1F" w:rsidRDefault="00590D1F" w:rsidP="0002707A">
      <w:r>
        <w:rPr>
          <w:noProof/>
        </w:rPr>
        <w:drawing>
          <wp:inline distT="0" distB="0" distL="0" distR="0" wp14:anchorId="5123E485" wp14:editId="132418A5">
            <wp:extent cx="5274310" cy="2056765"/>
            <wp:effectExtent l="0" t="0" r="2540" b="63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6195B" w14:textId="415D0F2C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1" w:name="_Toc69920214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最新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1"/>
    </w:p>
    <w:p w14:paraId="5E67AD05" w14:textId="1AF49E0E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A658769" w14:textId="1E38BC97" w:rsidR="00590D1F" w:rsidRDefault="00590D1F" w:rsidP="00590D1F">
      <w:pPr>
        <w:rPr>
          <w:rFonts w:hint="eastAsia"/>
        </w:rPr>
      </w:pPr>
      <w:r>
        <w:rPr>
          <w:rFonts w:hint="eastAsia"/>
        </w:rPr>
        <w:t>返回最新的10篇指南</w:t>
      </w:r>
    </w:p>
    <w:p w14:paraId="3408A4E2" w14:textId="77777777" w:rsidR="00590D1F" w:rsidRDefault="00590D1F" w:rsidP="00590D1F"/>
    <w:p w14:paraId="4AAA2E7E" w14:textId="4A8E4CCD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2A50DF9F" w14:textId="77777777" w:rsidTr="002D1416">
        <w:tc>
          <w:tcPr>
            <w:tcW w:w="1980" w:type="dxa"/>
            <w:shd w:val="pct20" w:color="auto" w:fill="auto"/>
          </w:tcPr>
          <w:p w14:paraId="7DC6810B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3518B11" w14:textId="5D1A15C4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new</w:t>
            </w:r>
          </w:p>
        </w:tc>
      </w:tr>
      <w:tr w:rsidR="00590D1F" w14:paraId="61824627" w14:textId="77777777" w:rsidTr="002D1416">
        <w:tc>
          <w:tcPr>
            <w:tcW w:w="1980" w:type="dxa"/>
            <w:shd w:val="pct20" w:color="auto" w:fill="auto"/>
          </w:tcPr>
          <w:p w14:paraId="7B9FA56F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69A88E3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1856EAB9" w14:textId="77777777" w:rsidTr="002D1416">
        <w:tc>
          <w:tcPr>
            <w:tcW w:w="1980" w:type="dxa"/>
            <w:shd w:val="pct20" w:color="auto" w:fill="auto"/>
          </w:tcPr>
          <w:p w14:paraId="5DCA3044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0AA825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97767A3" w14:textId="77777777" w:rsidR="00590D1F" w:rsidRDefault="00590D1F" w:rsidP="00590D1F"/>
    <w:p w14:paraId="54CFCD67" w14:textId="3B144FCB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35B778D1" w14:textId="77777777" w:rsidTr="002D1416">
        <w:tc>
          <w:tcPr>
            <w:tcW w:w="1404" w:type="dxa"/>
            <w:shd w:val="pct20" w:color="auto" w:fill="auto"/>
          </w:tcPr>
          <w:p w14:paraId="4307C58E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C32A9F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EAEFFE2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A9B5FC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70FD5B30" w14:textId="77777777" w:rsidTr="002D1416">
        <w:tc>
          <w:tcPr>
            <w:tcW w:w="1404" w:type="dxa"/>
          </w:tcPr>
          <w:p w14:paraId="5AA2C410" w14:textId="0CEE951A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148875C" w14:textId="0AC399C3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67D9D54" w14:textId="483A971A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5C096F3D" w14:textId="4CC1F757" w:rsidR="00590D1F" w:rsidRPr="00C76827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  <w:tr w:rsidR="00590D1F" w14:paraId="0A481DC4" w14:textId="77777777" w:rsidTr="002D1416">
        <w:tc>
          <w:tcPr>
            <w:tcW w:w="1404" w:type="dxa"/>
          </w:tcPr>
          <w:p w14:paraId="42A02D15" w14:textId="77777777" w:rsidR="00590D1F" w:rsidRPr="00754281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5EE6728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5F82BE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CB9ADA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0BAA94DD" w14:textId="77777777" w:rsidR="00590D1F" w:rsidRDefault="00590D1F" w:rsidP="00590D1F"/>
    <w:p w14:paraId="2A1D9FA7" w14:textId="34EECBBD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368C149B" w14:textId="77777777" w:rsidTr="002D1416">
        <w:tc>
          <w:tcPr>
            <w:tcW w:w="1079" w:type="dxa"/>
            <w:shd w:val="pct20" w:color="auto" w:fill="auto"/>
          </w:tcPr>
          <w:p w14:paraId="4D829A7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266BB38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0CD3DB2D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1EB3F960" w14:textId="77777777" w:rsidTr="002D1416">
        <w:tc>
          <w:tcPr>
            <w:tcW w:w="1079" w:type="dxa"/>
          </w:tcPr>
          <w:p w14:paraId="36FF4E2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B672CA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4029CD40" w14:textId="77777777" w:rsidR="00590D1F" w:rsidRDefault="00590D1F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52F42B9F" w14:textId="77777777" w:rsidTr="002D1416">
        <w:tc>
          <w:tcPr>
            <w:tcW w:w="1079" w:type="dxa"/>
          </w:tcPr>
          <w:p w14:paraId="7972ABA4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3F2FB5A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2457AF7E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6393FD65" w14:textId="66353175" w:rsidR="00590D1F" w:rsidRDefault="00590D1F" w:rsidP="0002707A"/>
    <w:p w14:paraId="0FFB6277" w14:textId="7F616823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2" w:name="_Toc69920215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制定者查询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2"/>
    </w:p>
    <w:p w14:paraId="39FD2E8C" w14:textId="0489DA37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40EF76FE" w14:textId="535FD4D4" w:rsidR="00590D1F" w:rsidRDefault="00590D1F" w:rsidP="00590D1F">
      <w:pPr>
        <w:rPr>
          <w:rFonts w:hint="eastAsia"/>
        </w:rPr>
      </w:pPr>
      <w:r>
        <w:rPr>
          <w:rFonts w:hint="eastAsia"/>
        </w:rPr>
        <w:t>输入制定者，返回相关的指南</w:t>
      </w:r>
    </w:p>
    <w:p w14:paraId="3DB4C8B6" w14:textId="77777777" w:rsidR="00590D1F" w:rsidRDefault="00590D1F" w:rsidP="00590D1F"/>
    <w:p w14:paraId="5B84D12C" w14:textId="0746ECDB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3C961453" w14:textId="77777777" w:rsidTr="002D1416">
        <w:tc>
          <w:tcPr>
            <w:tcW w:w="1980" w:type="dxa"/>
            <w:shd w:val="pct20" w:color="auto" w:fill="auto"/>
          </w:tcPr>
          <w:p w14:paraId="115963C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D554DCA" w14:textId="14B77538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maker</w:t>
            </w:r>
          </w:p>
        </w:tc>
      </w:tr>
      <w:tr w:rsidR="00590D1F" w14:paraId="3F82F22B" w14:textId="77777777" w:rsidTr="002D1416">
        <w:tc>
          <w:tcPr>
            <w:tcW w:w="1980" w:type="dxa"/>
            <w:shd w:val="pct20" w:color="auto" w:fill="auto"/>
          </w:tcPr>
          <w:p w14:paraId="64969B1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0C92451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0D4779FF" w14:textId="77777777" w:rsidTr="002D1416">
        <w:tc>
          <w:tcPr>
            <w:tcW w:w="1980" w:type="dxa"/>
            <w:shd w:val="pct20" w:color="auto" w:fill="auto"/>
          </w:tcPr>
          <w:p w14:paraId="1D91450C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912B21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A1FEA5B" w14:textId="77777777" w:rsidR="00590D1F" w:rsidRDefault="00590D1F" w:rsidP="00590D1F"/>
    <w:p w14:paraId="056E59D0" w14:textId="631E497E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0EFDCD08" w14:textId="77777777" w:rsidTr="002D1416">
        <w:tc>
          <w:tcPr>
            <w:tcW w:w="1404" w:type="dxa"/>
            <w:shd w:val="pct20" w:color="auto" w:fill="auto"/>
          </w:tcPr>
          <w:p w14:paraId="75782F3D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EB93D9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37C51D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35DC290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05CFE8FC" w14:textId="77777777" w:rsidTr="002D1416">
        <w:tc>
          <w:tcPr>
            <w:tcW w:w="1404" w:type="dxa"/>
          </w:tcPr>
          <w:p w14:paraId="39AF60A8" w14:textId="36D8D722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81BE214" w14:textId="37C1F9A3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0BCD2F7" w14:textId="2792A43A" w:rsidR="00590D1F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66F5FBF6" w14:textId="48B63C92" w:rsidR="00590D1F" w:rsidRPr="00C76827" w:rsidRDefault="00590D1F" w:rsidP="00590D1F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制定者搜索词</w:t>
            </w:r>
          </w:p>
        </w:tc>
      </w:tr>
      <w:tr w:rsidR="00590D1F" w14:paraId="45D16324" w14:textId="77777777" w:rsidTr="002D1416">
        <w:tc>
          <w:tcPr>
            <w:tcW w:w="1404" w:type="dxa"/>
          </w:tcPr>
          <w:p w14:paraId="1429B79C" w14:textId="77777777" w:rsidR="00590D1F" w:rsidRPr="00754281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F7587A8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AE20368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BA9A2A5" w14:textId="77777777" w:rsidR="00590D1F" w:rsidRDefault="00590D1F" w:rsidP="00590D1F">
            <w:pPr>
              <w:rPr>
                <w:rFonts w:ascii="Times New Roman" w:eastAsia="宋体" w:hAnsi="Times New Roman"/>
              </w:rPr>
            </w:pPr>
          </w:p>
        </w:tc>
      </w:tr>
    </w:tbl>
    <w:p w14:paraId="0CD535B2" w14:textId="77777777" w:rsidR="00590D1F" w:rsidRDefault="00590D1F" w:rsidP="00590D1F"/>
    <w:p w14:paraId="6A79AA6E" w14:textId="52B1C658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49DEAAD8" w14:textId="77777777" w:rsidTr="002D1416">
        <w:tc>
          <w:tcPr>
            <w:tcW w:w="1079" w:type="dxa"/>
            <w:shd w:val="pct20" w:color="auto" w:fill="auto"/>
          </w:tcPr>
          <w:p w14:paraId="588C23B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1342F09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0A145A73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3305AADE" w14:textId="77777777" w:rsidTr="002D1416">
        <w:tc>
          <w:tcPr>
            <w:tcW w:w="1079" w:type="dxa"/>
          </w:tcPr>
          <w:p w14:paraId="7E4CFBB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A6217E9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503C43E6" w14:textId="77777777" w:rsidR="00590D1F" w:rsidRDefault="00590D1F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2094EF13" w14:textId="77777777" w:rsidTr="002D1416">
        <w:tc>
          <w:tcPr>
            <w:tcW w:w="1079" w:type="dxa"/>
          </w:tcPr>
          <w:p w14:paraId="7B78D818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606FB9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4EDC46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21B74C6B" w14:textId="5032C0F5" w:rsidR="00590D1F" w:rsidRDefault="00590D1F" w:rsidP="0002707A"/>
    <w:p w14:paraId="08ED6BB6" w14:textId="3826B1AA" w:rsidR="00590D1F" w:rsidRDefault="00590D1F" w:rsidP="00590D1F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3" w:name="_Toc69920216"/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</w:t>
      </w:r>
      <w:r w:rsidR="00F6495B">
        <w:rPr>
          <w:rFonts w:ascii="Times New Roman" w:eastAsia="宋体" w:hAnsi="Times New Roman" w:hint="eastAsia"/>
          <w:sz w:val="24"/>
          <w:szCs w:val="24"/>
        </w:rPr>
        <w:t>年份</w:t>
      </w:r>
      <w:r>
        <w:rPr>
          <w:rFonts w:ascii="Times New Roman" w:eastAsia="宋体" w:hAnsi="Times New Roman" w:hint="eastAsia"/>
          <w:sz w:val="24"/>
          <w:szCs w:val="24"/>
        </w:rPr>
        <w:t>查询指南接口（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>
        <w:rPr>
          <w:rFonts w:ascii="Times New Roman" w:eastAsia="宋体" w:hAnsi="Times New Roman"/>
          <w:sz w:val="24"/>
          <w:szCs w:val="24"/>
        </w:rPr>
        <w:t>ew</w:t>
      </w:r>
      <w:r>
        <w:rPr>
          <w:rFonts w:ascii="Times New Roman" w:eastAsia="宋体" w:hAnsi="Times New Roman" w:hint="eastAsia"/>
          <w:sz w:val="24"/>
          <w:szCs w:val="24"/>
        </w:rPr>
        <w:t>）</w:t>
      </w:r>
      <w:bookmarkEnd w:id="23"/>
    </w:p>
    <w:p w14:paraId="1749D932" w14:textId="78FB6EBA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71E0FDC" w14:textId="7CCE508B" w:rsidR="00590D1F" w:rsidRDefault="00F6495B" w:rsidP="00590D1F">
      <w:pPr>
        <w:rPr>
          <w:rFonts w:hint="eastAsia"/>
        </w:rPr>
      </w:pPr>
      <w:r>
        <w:rPr>
          <w:rFonts w:hint="eastAsia"/>
        </w:rPr>
        <w:t>输入年份，同时支持最新和最热搜索，返回相关指南列表</w:t>
      </w:r>
    </w:p>
    <w:p w14:paraId="27532358" w14:textId="77777777" w:rsidR="00590D1F" w:rsidRDefault="00590D1F" w:rsidP="00590D1F"/>
    <w:p w14:paraId="3B7FB831" w14:textId="36B1E1A6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90D1F" w14:paraId="71A2B052" w14:textId="77777777" w:rsidTr="002D1416">
        <w:tc>
          <w:tcPr>
            <w:tcW w:w="1980" w:type="dxa"/>
            <w:shd w:val="pct20" w:color="auto" w:fill="auto"/>
          </w:tcPr>
          <w:p w14:paraId="2DCA05BF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A4B30FA" w14:textId="6EBACFB7" w:rsidR="00590D1F" w:rsidRDefault="00590D1F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>
              <w:rPr>
                <w:rFonts w:ascii="Times New Roman" w:eastAsia="宋体" w:hAnsi="Times New Roman"/>
                <w:b/>
              </w:rPr>
              <w:t>guide/guide</w:t>
            </w:r>
            <w:r>
              <w:rPr>
                <w:rFonts w:ascii="Times New Roman" w:eastAsia="宋体" w:hAnsi="Times New Roman" w:hint="eastAsia"/>
                <w:b/>
              </w:rPr>
              <w:t>_</w:t>
            </w:r>
            <w:r w:rsidR="00F6495B">
              <w:rPr>
                <w:rFonts w:ascii="Times New Roman" w:eastAsia="宋体" w:hAnsi="Times New Roman" w:hint="eastAsia"/>
                <w:b/>
              </w:rPr>
              <w:t>year</w:t>
            </w:r>
          </w:p>
        </w:tc>
      </w:tr>
      <w:tr w:rsidR="00590D1F" w14:paraId="1D2DBAB3" w14:textId="77777777" w:rsidTr="002D1416">
        <w:tc>
          <w:tcPr>
            <w:tcW w:w="1980" w:type="dxa"/>
            <w:shd w:val="pct20" w:color="auto" w:fill="auto"/>
          </w:tcPr>
          <w:p w14:paraId="09534143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9FB6A66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90D1F" w14:paraId="75628713" w14:textId="77777777" w:rsidTr="002D1416">
        <w:tc>
          <w:tcPr>
            <w:tcW w:w="1980" w:type="dxa"/>
            <w:shd w:val="pct20" w:color="auto" w:fill="auto"/>
          </w:tcPr>
          <w:p w14:paraId="7E60313A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B4D73DB" w14:textId="77777777" w:rsidR="00590D1F" w:rsidRPr="00101800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FE4E108" w14:textId="77777777" w:rsidR="00590D1F" w:rsidRDefault="00590D1F" w:rsidP="00590D1F"/>
    <w:p w14:paraId="6A99D6EE" w14:textId="35BC3185" w:rsidR="00590D1F" w:rsidRPr="000575EC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590D1F" w14:paraId="6303FE5C" w14:textId="77777777" w:rsidTr="002D1416">
        <w:tc>
          <w:tcPr>
            <w:tcW w:w="1404" w:type="dxa"/>
            <w:shd w:val="pct20" w:color="auto" w:fill="auto"/>
          </w:tcPr>
          <w:p w14:paraId="2AD75F4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6FC399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1AF880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1601ED94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:rsidRPr="00C76827" w14:paraId="55EC8842" w14:textId="77777777" w:rsidTr="002D1416">
        <w:tc>
          <w:tcPr>
            <w:tcW w:w="1404" w:type="dxa"/>
          </w:tcPr>
          <w:p w14:paraId="2B420715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F168D8B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F40C9F7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3390D29C" w14:textId="1A83A768" w:rsidR="00590D1F" w:rsidRPr="00C76827" w:rsidRDefault="00F6495B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年份，所有年份为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all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 w:hint="eastAsia"/>
              </w:rPr>
              <w:t>，其他如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2019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</w:p>
        </w:tc>
      </w:tr>
      <w:tr w:rsidR="00590D1F" w14:paraId="00EC5180" w14:textId="77777777" w:rsidTr="002D1416">
        <w:tc>
          <w:tcPr>
            <w:tcW w:w="1404" w:type="dxa"/>
          </w:tcPr>
          <w:p w14:paraId="6E3420CB" w14:textId="32F8E7CF" w:rsidR="00590D1F" w:rsidRPr="00754281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60DAFD43" w14:textId="126B8DFC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4C32D45F" w14:textId="1667971B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50A22F7" w14:textId="685D49C4" w:rsidR="00590D1F" w:rsidRDefault="00F6495B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最新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最热</w:t>
            </w: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>“time”/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hot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</w:p>
        </w:tc>
      </w:tr>
    </w:tbl>
    <w:p w14:paraId="04FF40F8" w14:textId="77777777" w:rsidR="00590D1F" w:rsidRDefault="00590D1F" w:rsidP="00590D1F"/>
    <w:p w14:paraId="4F6C16AD" w14:textId="00C971AB" w:rsidR="00590D1F" w:rsidRPr="00754281" w:rsidRDefault="00590D1F" w:rsidP="00590D1F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9"/>
        <w:gridCol w:w="1293"/>
        <w:gridCol w:w="5924"/>
      </w:tblGrid>
      <w:tr w:rsidR="00590D1F" w14:paraId="3574299D" w14:textId="77777777" w:rsidTr="002D1416">
        <w:tc>
          <w:tcPr>
            <w:tcW w:w="1079" w:type="dxa"/>
            <w:shd w:val="pct20" w:color="auto" w:fill="auto"/>
          </w:tcPr>
          <w:p w14:paraId="00AED31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4DE58EBF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AA20A5A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90D1F" w14:paraId="16C100A5" w14:textId="77777777" w:rsidTr="002D1416">
        <w:tc>
          <w:tcPr>
            <w:tcW w:w="1079" w:type="dxa"/>
          </w:tcPr>
          <w:p w14:paraId="446D3CE2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2DC58391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Guide&gt;</w:t>
            </w:r>
          </w:p>
        </w:tc>
        <w:tc>
          <w:tcPr>
            <w:tcW w:w="5924" w:type="dxa"/>
          </w:tcPr>
          <w:p w14:paraId="0D5526DF" w14:textId="77777777" w:rsidR="00590D1F" w:rsidRDefault="00590D1F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590D1F" w14:paraId="501DFA02" w14:textId="77777777" w:rsidTr="002D1416">
        <w:tc>
          <w:tcPr>
            <w:tcW w:w="1079" w:type="dxa"/>
          </w:tcPr>
          <w:p w14:paraId="0542864C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426C89B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3EEAC896" w14:textId="77777777" w:rsidR="00590D1F" w:rsidRDefault="00590D1F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194B65C8" w14:textId="77777777" w:rsidR="00F6495B" w:rsidRDefault="00F6495B" w:rsidP="00F6495B">
      <w:pPr>
        <w:rPr>
          <w:rFonts w:ascii="Times New Roman" w:eastAsia="宋体" w:hAnsi="Times New Roman"/>
          <w:b/>
        </w:rPr>
      </w:pPr>
    </w:p>
    <w:p w14:paraId="51085AAA" w14:textId="1F2AFA10" w:rsidR="00F6495B" w:rsidRDefault="00F6495B" w:rsidP="00F6495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5</w:t>
      </w:r>
      <w:r w:rsidRPr="00754281"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例子</w:t>
      </w:r>
    </w:p>
    <w:p w14:paraId="4EC7F374" w14:textId="754E722C" w:rsidR="00F6495B" w:rsidRPr="00F6495B" w:rsidRDefault="00F6495B" w:rsidP="00F6495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输入：</w:t>
      </w:r>
    </w:p>
    <w:p w14:paraId="46215CAE" w14:textId="5DE3D678" w:rsidR="00590D1F" w:rsidRDefault="00590D1F" w:rsidP="0002707A"/>
    <w:p w14:paraId="08A79383" w14:textId="5D7EE9E9" w:rsidR="00F6495B" w:rsidRDefault="00F6495B" w:rsidP="0002707A">
      <w:r>
        <w:rPr>
          <w:noProof/>
        </w:rPr>
        <w:drawing>
          <wp:inline distT="0" distB="0" distL="0" distR="0" wp14:anchorId="7F813985" wp14:editId="1B88ADB6">
            <wp:extent cx="2676525" cy="1104900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7652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06715" w14:textId="46549705" w:rsidR="00F6495B" w:rsidRDefault="00F6495B" w:rsidP="0002707A">
      <w:r>
        <w:rPr>
          <w:rFonts w:hint="eastAsia"/>
        </w:rPr>
        <w:t>输出：</w:t>
      </w:r>
    </w:p>
    <w:p w14:paraId="36326E96" w14:textId="56F31EC5" w:rsidR="00F6495B" w:rsidRDefault="00F6495B" w:rsidP="0002707A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47F04242" wp14:editId="12067B42">
            <wp:extent cx="5274310" cy="5281930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8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bookmarkStart w:id="24" w:name="_Toc69920217"/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  <w:bookmarkEnd w:id="24"/>
    </w:p>
    <w:p w14:paraId="793E6566" w14:textId="14E01725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5" w:name="_Toc69920218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按名称查询相关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25"/>
    </w:p>
    <w:p w14:paraId="69C4FC5A" w14:textId="221BBCF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4512041A" w14:textId="06396EE2" w:rsidR="002D1416" w:rsidRDefault="003544D4" w:rsidP="002D1416">
      <w:pPr>
        <w:rPr>
          <w:rFonts w:hint="eastAsia"/>
        </w:rPr>
      </w:pPr>
      <w:r>
        <w:rPr>
          <w:rFonts w:hint="eastAsia"/>
        </w:rPr>
        <w:t>通过文献名称进行查询，返回相关文献列表</w:t>
      </w:r>
    </w:p>
    <w:p w14:paraId="5F343980" w14:textId="77777777" w:rsidR="002D1416" w:rsidRDefault="002D1416" w:rsidP="002D1416"/>
    <w:p w14:paraId="718EDE74" w14:textId="4B5D718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665A5FEC" w14:textId="77777777" w:rsidTr="002D1416">
        <w:tc>
          <w:tcPr>
            <w:tcW w:w="1980" w:type="dxa"/>
            <w:shd w:val="pct20" w:color="auto" w:fill="auto"/>
          </w:tcPr>
          <w:p w14:paraId="10F90B1E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D2C44DB" w14:textId="6BA20639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3544D4">
              <w:rPr>
                <w:rFonts w:ascii="Times New Roman" w:eastAsia="宋体" w:hAnsi="Times New Roman" w:hint="eastAsia"/>
                <w:b/>
              </w:rPr>
              <w:t>re</w:t>
            </w:r>
            <w:r w:rsidR="003544D4">
              <w:rPr>
                <w:rFonts w:ascii="Times New Roman" w:eastAsia="宋体" w:hAnsi="Times New Roman"/>
                <w:b/>
              </w:rPr>
              <w:t>ference</w:t>
            </w:r>
            <w:r>
              <w:rPr>
                <w:rFonts w:ascii="Times New Roman" w:eastAsia="宋体" w:hAnsi="Times New Roman"/>
                <w:b/>
              </w:rPr>
              <w:t>/</w:t>
            </w:r>
            <w:r w:rsidR="003544D4">
              <w:rPr>
                <w:rFonts w:ascii="Times New Roman" w:eastAsia="宋体" w:hAnsi="Times New Roman"/>
                <w:b/>
              </w:rPr>
              <w:t>reference</w:t>
            </w:r>
            <w:r>
              <w:rPr>
                <w:rFonts w:ascii="Times New Roman" w:eastAsia="宋体" w:hAnsi="Times New Roman" w:hint="eastAsia"/>
                <w:b/>
              </w:rPr>
              <w:t>_</w:t>
            </w:r>
            <w:r>
              <w:rPr>
                <w:rFonts w:ascii="Times New Roman" w:eastAsia="宋体" w:hAnsi="Times New Roman"/>
                <w:b/>
              </w:rPr>
              <w:t>search</w:t>
            </w:r>
          </w:p>
        </w:tc>
      </w:tr>
      <w:tr w:rsidR="002D1416" w14:paraId="70A0FA02" w14:textId="77777777" w:rsidTr="002D1416">
        <w:tc>
          <w:tcPr>
            <w:tcW w:w="1980" w:type="dxa"/>
            <w:shd w:val="pct20" w:color="auto" w:fill="auto"/>
          </w:tcPr>
          <w:p w14:paraId="341EBCD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A3EA73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4DBE3A07" w14:textId="77777777" w:rsidTr="002D1416">
        <w:tc>
          <w:tcPr>
            <w:tcW w:w="1980" w:type="dxa"/>
            <w:shd w:val="pct20" w:color="auto" w:fill="auto"/>
          </w:tcPr>
          <w:p w14:paraId="6AA41E8D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53502EE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5C50905" w14:textId="77777777" w:rsidR="002D1416" w:rsidRDefault="002D1416" w:rsidP="002D1416"/>
    <w:p w14:paraId="42F7BC90" w14:textId="05BC9D00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34C78C1B" w14:textId="77777777" w:rsidTr="002D1416">
        <w:tc>
          <w:tcPr>
            <w:tcW w:w="1404" w:type="dxa"/>
            <w:shd w:val="pct20" w:color="auto" w:fill="auto"/>
          </w:tcPr>
          <w:p w14:paraId="3509BF8C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2063287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2CD489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867E4F6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3C23E3F3" w14:textId="77777777" w:rsidTr="002D1416">
        <w:tc>
          <w:tcPr>
            <w:tcW w:w="1404" w:type="dxa"/>
          </w:tcPr>
          <w:p w14:paraId="6656C05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291EF12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3171E1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48E96065" w14:textId="77777777" w:rsidR="002D1416" w:rsidRPr="00C76827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</w:p>
        </w:tc>
      </w:tr>
      <w:tr w:rsidR="002D1416" w14:paraId="4C7EDECC" w14:textId="77777777" w:rsidTr="002D1416">
        <w:tc>
          <w:tcPr>
            <w:tcW w:w="1404" w:type="dxa"/>
          </w:tcPr>
          <w:p w14:paraId="47ECB246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E800ED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71C5CE5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C895B4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A36208F" w14:textId="77777777" w:rsidR="002D1416" w:rsidRDefault="002D1416" w:rsidP="002D1416"/>
    <w:p w14:paraId="498BEFBB" w14:textId="1A4E0DAE" w:rsidR="002D1416" w:rsidRPr="00754281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1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02A7FDBB" w14:textId="77777777" w:rsidTr="002D1416">
        <w:tc>
          <w:tcPr>
            <w:tcW w:w="1079" w:type="dxa"/>
            <w:shd w:val="pct20" w:color="auto" w:fill="auto"/>
          </w:tcPr>
          <w:p w14:paraId="1878B45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69AB84E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415C80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6309BB86" w14:textId="77777777" w:rsidTr="002D1416">
        <w:tc>
          <w:tcPr>
            <w:tcW w:w="1079" w:type="dxa"/>
          </w:tcPr>
          <w:p w14:paraId="01BD972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615D3B37" w14:textId="4D2BC06E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3544D4">
              <w:rPr>
                <w:rFonts w:ascii="Times New Roman" w:eastAsia="宋体" w:hAnsi="Times New Roman"/>
              </w:rPr>
              <w:t>Re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50B5A1B7" w14:textId="1C21D7E0" w:rsidR="002D1416" w:rsidRDefault="002D1416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</w:t>
            </w:r>
            <w:r w:rsidR="003544D4">
              <w:rPr>
                <w:rFonts w:ascii="Times New Roman" w:eastAsia="宋体" w:hAnsi="Times New Roman" w:hint="eastAsia"/>
              </w:rPr>
              <w:t>文献</w:t>
            </w:r>
            <w:r>
              <w:rPr>
                <w:rFonts w:ascii="Times New Roman" w:eastAsia="宋体" w:hAnsi="Times New Roman" w:hint="eastAsia"/>
              </w:rPr>
              <w:t>列表</w:t>
            </w:r>
          </w:p>
        </w:tc>
      </w:tr>
      <w:tr w:rsidR="002D1416" w14:paraId="7ACB4444" w14:textId="77777777" w:rsidTr="002D1416">
        <w:tc>
          <w:tcPr>
            <w:tcW w:w="1079" w:type="dxa"/>
          </w:tcPr>
          <w:p w14:paraId="076BFFE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5456DA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638B871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6306D1A6" w14:textId="77777777" w:rsidR="002D1416" w:rsidRDefault="002D1416" w:rsidP="002D1416"/>
    <w:p w14:paraId="3E97CBF0" w14:textId="0B093D46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6" w:name="_Toc69920219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D1416">
        <w:rPr>
          <w:rFonts w:ascii="Times New Roman" w:eastAsia="宋体" w:hAnsi="Times New Roman" w:hint="eastAsia"/>
          <w:sz w:val="24"/>
          <w:szCs w:val="24"/>
        </w:rPr>
        <w:t>最新</w:t>
      </w:r>
      <w:r>
        <w:rPr>
          <w:rFonts w:ascii="Times New Roman" w:eastAsia="宋体" w:hAnsi="Times New Roman" w:hint="eastAsia"/>
          <w:sz w:val="24"/>
          <w:szCs w:val="24"/>
        </w:rPr>
        <w:t>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26"/>
    </w:p>
    <w:p w14:paraId="60778AA1" w14:textId="037B55E9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650E3786" w14:textId="08A87449" w:rsidR="002D1416" w:rsidRDefault="002D1416" w:rsidP="002D1416">
      <w:pPr>
        <w:rPr>
          <w:rFonts w:hint="eastAsia"/>
        </w:rPr>
      </w:pPr>
      <w:r>
        <w:rPr>
          <w:rFonts w:hint="eastAsia"/>
        </w:rPr>
        <w:t>返回最新的10篇</w:t>
      </w:r>
      <w:r w:rsidR="003544D4">
        <w:rPr>
          <w:rFonts w:hint="eastAsia"/>
        </w:rPr>
        <w:t>文献</w:t>
      </w:r>
    </w:p>
    <w:p w14:paraId="6D75053D" w14:textId="77777777" w:rsidR="002D1416" w:rsidRDefault="002D1416" w:rsidP="002D1416"/>
    <w:p w14:paraId="3D56F523" w14:textId="177C78FA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0652BDD0" w14:textId="77777777" w:rsidTr="002D1416">
        <w:tc>
          <w:tcPr>
            <w:tcW w:w="1980" w:type="dxa"/>
            <w:shd w:val="pct20" w:color="auto" w:fill="auto"/>
          </w:tcPr>
          <w:p w14:paraId="4C0722D8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8D09E39" w14:textId="01989FD1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3544D4">
              <w:rPr>
                <w:rFonts w:ascii="Times New Roman" w:eastAsia="宋体" w:hAnsi="Times New Roman" w:hint="eastAsia"/>
                <w:b/>
              </w:rPr>
              <w:t>re</w:t>
            </w:r>
            <w:r w:rsidR="003544D4">
              <w:rPr>
                <w:rFonts w:ascii="Times New Roman" w:eastAsia="宋体" w:hAnsi="Times New Roman"/>
                <w:b/>
              </w:rPr>
              <w:t>ference/reference</w:t>
            </w:r>
            <w:r w:rsidR="003544D4">
              <w:rPr>
                <w:rFonts w:ascii="Times New Roman" w:eastAsia="宋体" w:hAnsi="Times New Roman" w:hint="eastAsia"/>
                <w:b/>
              </w:rPr>
              <w:t>_</w:t>
            </w:r>
            <w:r w:rsidR="003544D4">
              <w:rPr>
                <w:rFonts w:ascii="Times New Roman" w:eastAsia="宋体" w:hAnsi="Times New Roman" w:hint="eastAsia"/>
                <w:b/>
              </w:rPr>
              <w:t>new</w:t>
            </w:r>
          </w:p>
        </w:tc>
      </w:tr>
      <w:tr w:rsidR="002D1416" w14:paraId="74BF4DDD" w14:textId="77777777" w:rsidTr="002D1416">
        <w:tc>
          <w:tcPr>
            <w:tcW w:w="1980" w:type="dxa"/>
            <w:shd w:val="pct20" w:color="auto" w:fill="auto"/>
          </w:tcPr>
          <w:p w14:paraId="2F488485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C109F6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1D71D588" w14:textId="77777777" w:rsidTr="002D1416">
        <w:tc>
          <w:tcPr>
            <w:tcW w:w="1980" w:type="dxa"/>
            <w:shd w:val="pct20" w:color="auto" w:fill="auto"/>
          </w:tcPr>
          <w:p w14:paraId="6A1AFA43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FFDA99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1993DB" w14:textId="77777777" w:rsidR="002D1416" w:rsidRDefault="002D1416" w:rsidP="002D1416"/>
    <w:p w14:paraId="7749FD0A" w14:textId="0109521D" w:rsidR="002D1416" w:rsidRPr="000575EC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71802330" w14:textId="77777777" w:rsidTr="002D1416">
        <w:tc>
          <w:tcPr>
            <w:tcW w:w="1404" w:type="dxa"/>
            <w:shd w:val="pct20" w:color="auto" w:fill="auto"/>
          </w:tcPr>
          <w:p w14:paraId="6C7D699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2486A33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F1EDDC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6E2DE391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393B4C37" w14:textId="77777777" w:rsidTr="002D1416">
        <w:tc>
          <w:tcPr>
            <w:tcW w:w="1404" w:type="dxa"/>
          </w:tcPr>
          <w:p w14:paraId="5BD2EFD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647A0E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4F4DF0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11C642A" w14:textId="77777777" w:rsidR="002D1416" w:rsidRPr="00C76827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  <w:tr w:rsidR="002D1416" w14:paraId="3FB28EF5" w14:textId="77777777" w:rsidTr="002D1416">
        <w:tc>
          <w:tcPr>
            <w:tcW w:w="1404" w:type="dxa"/>
          </w:tcPr>
          <w:p w14:paraId="32E7B339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DD35D7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30B543D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34F8968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40231A68" w14:textId="77777777" w:rsidR="002D1416" w:rsidRDefault="002D1416" w:rsidP="002D1416"/>
    <w:p w14:paraId="1DB8D39C" w14:textId="63024B66" w:rsidR="002D1416" w:rsidRPr="00754281" w:rsidRDefault="003544D4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5AEE2881" w14:textId="77777777" w:rsidTr="002D1416">
        <w:tc>
          <w:tcPr>
            <w:tcW w:w="1079" w:type="dxa"/>
            <w:shd w:val="pct20" w:color="auto" w:fill="auto"/>
          </w:tcPr>
          <w:p w14:paraId="569ADA9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DC1BC2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5C5C45C9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031FB4F9" w14:textId="77777777" w:rsidTr="002D1416">
        <w:tc>
          <w:tcPr>
            <w:tcW w:w="1079" w:type="dxa"/>
          </w:tcPr>
          <w:p w14:paraId="7D94B9B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4DA4E3E4" w14:textId="6898CF56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3544D4">
              <w:rPr>
                <w:rFonts w:ascii="Times New Roman" w:eastAsia="宋体" w:hAnsi="Times New Roman"/>
              </w:rPr>
              <w:t>Re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49C76FFA" w14:textId="3E41A130" w:rsidR="002D1416" w:rsidRDefault="002D1416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</w:t>
            </w:r>
            <w:r w:rsidR="003544D4">
              <w:rPr>
                <w:rFonts w:ascii="Times New Roman" w:eastAsia="宋体" w:hAnsi="Times New Roman" w:hint="eastAsia"/>
              </w:rPr>
              <w:t>文献</w:t>
            </w:r>
            <w:r>
              <w:rPr>
                <w:rFonts w:ascii="Times New Roman" w:eastAsia="宋体" w:hAnsi="Times New Roman" w:hint="eastAsia"/>
              </w:rPr>
              <w:t>列表</w:t>
            </w:r>
          </w:p>
        </w:tc>
      </w:tr>
      <w:tr w:rsidR="002D1416" w14:paraId="08399914" w14:textId="77777777" w:rsidTr="002D1416">
        <w:tc>
          <w:tcPr>
            <w:tcW w:w="1079" w:type="dxa"/>
          </w:tcPr>
          <w:p w14:paraId="726E5E3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0F205E5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67CEEBD1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6C6CC57" w14:textId="77777777" w:rsidR="002D1416" w:rsidRDefault="002D1416" w:rsidP="002D1416"/>
    <w:p w14:paraId="039A048C" w14:textId="0AECFC8B" w:rsidR="002D1416" w:rsidRDefault="003544D4" w:rsidP="002D141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7" w:name="_Toc69920220"/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="002D1416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D1416">
        <w:rPr>
          <w:rFonts w:ascii="Times New Roman" w:eastAsia="宋体" w:hAnsi="Times New Roman" w:hint="eastAsia"/>
          <w:sz w:val="24"/>
          <w:szCs w:val="24"/>
        </w:rPr>
        <w:t>按年份查询</w:t>
      </w:r>
      <w:r>
        <w:rPr>
          <w:rFonts w:ascii="Times New Roman" w:eastAsia="宋体" w:hAnsi="Times New Roman" w:hint="eastAsia"/>
          <w:sz w:val="24"/>
          <w:szCs w:val="24"/>
        </w:rPr>
        <w:t>文献</w:t>
      </w:r>
      <w:r w:rsidR="002D1416">
        <w:rPr>
          <w:rFonts w:ascii="Times New Roman" w:eastAsia="宋体" w:hAnsi="Times New Roman" w:hint="eastAsia"/>
          <w:sz w:val="24"/>
          <w:szCs w:val="24"/>
        </w:rPr>
        <w:t>接口（</w:t>
      </w:r>
      <w:r w:rsidR="002D1416">
        <w:rPr>
          <w:rFonts w:ascii="Times New Roman" w:eastAsia="宋体" w:hAnsi="Times New Roman" w:hint="eastAsia"/>
          <w:sz w:val="24"/>
          <w:szCs w:val="24"/>
        </w:rPr>
        <w:t>n</w:t>
      </w:r>
      <w:r w:rsidR="002D1416">
        <w:rPr>
          <w:rFonts w:ascii="Times New Roman" w:eastAsia="宋体" w:hAnsi="Times New Roman"/>
          <w:sz w:val="24"/>
          <w:szCs w:val="24"/>
        </w:rPr>
        <w:t>ew</w:t>
      </w:r>
      <w:r w:rsidR="002D1416">
        <w:rPr>
          <w:rFonts w:ascii="Times New Roman" w:eastAsia="宋体" w:hAnsi="Times New Roman" w:hint="eastAsia"/>
          <w:sz w:val="24"/>
          <w:szCs w:val="24"/>
        </w:rPr>
        <w:t>）</w:t>
      </w:r>
      <w:bookmarkEnd w:id="27"/>
    </w:p>
    <w:p w14:paraId="46AD184B" w14:textId="29F6F16D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1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接口说明</w:t>
      </w:r>
    </w:p>
    <w:p w14:paraId="7989E03E" w14:textId="0F403B9E" w:rsidR="002D1416" w:rsidRDefault="002D1416" w:rsidP="002D1416">
      <w:pPr>
        <w:rPr>
          <w:rFonts w:hint="eastAsia"/>
        </w:rPr>
      </w:pPr>
      <w:r>
        <w:rPr>
          <w:rFonts w:hint="eastAsia"/>
        </w:rPr>
        <w:t>输入年份，同时支持最新和最热搜索，返回相关</w:t>
      </w:r>
      <w:r w:rsidR="00FA52BD">
        <w:rPr>
          <w:rFonts w:hint="eastAsia"/>
        </w:rPr>
        <w:t>文献</w:t>
      </w:r>
      <w:r>
        <w:rPr>
          <w:rFonts w:hint="eastAsia"/>
        </w:rPr>
        <w:t>列表</w:t>
      </w:r>
    </w:p>
    <w:p w14:paraId="396C930D" w14:textId="77777777" w:rsidR="002D1416" w:rsidRDefault="002D1416" w:rsidP="002D1416"/>
    <w:p w14:paraId="15521C30" w14:textId="5884AB66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2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2D1416" w14:paraId="33BEFE27" w14:textId="77777777" w:rsidTr="002D1416">
        <w:tc>
          <w:tcPr>
            <w:tcW w:w="1980" w:type="dxa"/>
            <w:shd w:val="pct20" w:color="auto" w:fill="auto"/>
          </w:tcPr>
          <w:p w14:paraId="0A101556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260F4B0D" w14:textId="32A5695D" w:rsidR="002D1416" w:rsidRDefault="002D1416" w:rsidP="002D141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FA52BD">
              <w:rPr>
                <w:rFonts w:ascii="Times New Roman" w:eastAsia="宋体" w:hAnsi="Times New Roman" w:hint="eastAsia"/>
                <w:b/>
              </w:rPr>
              <w:t>re</w:t>
            </w:r>
            <w:r w:rsidR="00FA52BD">
              <w:rPr>
                <w:rFonts w:ascii="Times New Roman" w:eastAsia="宋体" w:hAnsi="Times New Roman"/>
                <w:b/>
              </w:rPr>
              <w:t>ference/reference</w:t>
            </w:r>
            <w:r w:rsidR="00FA52BD">
              <w:rPr>
                <w:rFonts w:ascii="Times New Roman" w:eastAsia="宋体" w:hAnsi="Times New Roman" w:hint="eastAsia"/>
                <w:b/>
              </w:rPr>
              <w:t xml:space="preserve"> </w:t>
            </w:r>
            <w:r>
              <w:rPr>
                <w:rFonts w:ascii="Times New Roman" w:eastAsia="宋体" w:hAnsi="Times New Roman" w:hint="eastAsia"/>
                <w:b/>
              </w:rPr>
              <w:t>_year</w:t>
            </w:r>
          </w:p>
        </w:tc>
      </w:tr>
      <w:tr w:rsidR="002D1416" w14:paraId="1344E11F" w14:textId="77777777" w:rsidTr="002D1416">
        <w:tc>
          <w:tcPr>
            <w:tcW w:w="1980" w:type="dxa"/>
            <w:shd w:val="pct20" w:color="auto" w:fill="auto"/>
          </w:tcPr>
          <w:p w14:paraId="4128DC2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791E682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2D1416" w14:paraId="252DCDAA" w14:textId="77777777" w:rsidTr="002D1416">
        <w:tc>
          <w:tcPr>
            <w:tcW w:w="1980" w:type="dxa"/>
            <w:shd w:val="pct20" w:color="auto" w:fill="auto"/>
          </w:tcPr>
          <w:p w14:paraId="547D1836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E16A110" w14:textId="77777777" w:rsidR="002D1416" w:rsidRPr="00101800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937A6FB" w14:textId="77777777" w:rsidR="002D1416" w:rsidRDefault="002D1416" w:rsidP="002D1416"/>
    <w:p w14:paraId="170DDC2E" w14:textId="4F666DAA" w:rsidR="002D1416" w:rsidRPr="000575EC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0575EC">
        <w:rPr>
          <w:rFonts w:ascii="Times New Roman" w:eastAsia="宋体" w:hAnsi="Times New Roman" w:hint="eastAsia"/>
          <w:b/>
        </w:rPr>
        <w:t>.3</w:t>
      </w:r>
      <w:r w:rsidR="002D1416" w:rsidRPr="000575EC">
        <w:rPr>
          <w:rFonts w:ascii="Times New Roman" w:eastAsia="宋体" w:hAnsi="Times New Roman"/>
          <w:b/>
        </w:rPr>
        <w:t xml:space="preserve"> </w:t>
      </w:r>
      <w:r w:rsidR="002D1416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2D1416" w14:paraId="254E85A7" w14:textId="77777777" w:rsidTr="002D1416">
        <w:tc>
          <w:tcPr>
            <w:tcW w:w="1404" w:type="dxa"/>
            <w:shd w:val="pct20" w:color="auto" w:fill="auto"/>
          </w:tcPr>
          <w:p w14:paraId="09C480E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2917CCD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26D9360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30BB879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:rsidRPr="00C76827" w14:paraId="79D83B31" w14:textId="77777777" w:rsidTr="002D1416">
        <w:tc>
          <w:tcPr>
            <w:tcW w:w="1404" w:type="dxa"/>
          </w:tcPr>
          <w:p w14:paraId="506A158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10C9EA24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D281CBA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76E2E781" w14:textId="77777777" w:rsidR="002D1416" w:rsidRPr="00C76827" w:rsidRDefault="002D1416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年份，所有年份为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all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 w:hint="eastAsia"/>
              </w:rPr>
              <w:t>，其他如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2019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</w:p>
        </w:tc>
      </w:tr>
      <w:tr w:rsidR="002D1416" w14:paraId="73072CA7" w14:textId="77777777" w:rsidTr="002D1416">
        <w:tc>
          <w:tcPr>
            <w:tcW w:w="1404" w:type="dxa"/>
          </w:tcPr>
          <w:p w14:paraId="7763C667" w14:textId="77777777" w:rsidR="002D1416" w:rsidRPr="00754281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9BF4425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49A61A7B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0452AEC3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最新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最热</w:t>
            </w: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>“time”/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  <w:r>
              <w:rPr>
                <w:rFonts w:ascii="Times New Roman" w:eastAsia="宋体" w:hAnsi="Times New Roman"/>
              </w:rPr>
              <w:t>hot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gramEnd"/>
          </w:p>
        </w:tc>
      </w:tr>
    </w:tbl>
    <w:p w14:paraId="7548FD3F" w14:textId="77777777" w:rsidR="002D1416" w:rsidRDefault="002D1416" w:rsidP="002D1416"/>
    <w:p w14:paraId="0C286063" w14:textId="465A3EFA" w:rsidR="002D1416" w:rsidRPr="00754281" w:rsidRDefault="00FA52BD" w:rsidP="002D141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2D1416" w:rsidRPr="00754281">
        <w:rPr>
          <w:rFonts w:ascii="Times New Roman" w:eastAsia="宋体" w:hAnsi="Times New Roman" w:hint="eastAsia"/>
          <w:b/>
        </w:rPr>
        <w:t>.4</w:t>
      </w:r>
      <w:r w:rsidR="002D1416" w:rsidRPr="00754281">
        <w:rPr>
          <w:rFonts w:ascii="Times New Roman" w:eastAsia="宋体" w:hAnsi="Times New Roman"/>
          <w:b/>
        </w:rPr>
        <w:t xml:space="preserve"> </w:t>
      </w:r>
      <w:r w:rsidR="002D1416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43"/>
        <w:gridCol w:w="1631"/>
        <w:gridCol w:w="5622"/>
      </w:tblGrid>
      <w:tr w:rsidR="002D1416" w14:paraId="6FF817AC" w14:textId="77777777" w:rsidTr="002D1416">
        <w:tc>
          <w:tcPr>
            <w:tcW w:w="1079" w:type="dxa"/>
            <w:shd w:val="pct20" w:color="auto" w:fill="auto"/>
          </w:tcPr>
          <w:p w14:paraId="04066B3E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54CE29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924" w:type="dxa"/>
            <w:shd w:val="pct20" w:color="auto" w:fill="auto"/>
          </w:tcPr>
          <w:p w14:paraId="719EB0F8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2D1416" w14:paraId="723F52DE" w14:textId="77777777" w:rsidTr="002D1416">
        <w:tc>
          <w:tcPr>
            <w:tcW w:w="1079" w:type="dxa"/>
          </w:tcPr>
          <w:p w14:paraId="1BB10BC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21ED472" w14:textId="2E98B005" w:rsidR="002D1416" w:rsidRDefault="002D1416" w:rsidP="002D141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FA52BD">
              <w:rPr>
                <w:rFonts w:ascii="Times New Roman" w:eastAsia="宋体" w:hAnsi="Times New Roman"/>
              </w:rPr>
              <w:t>R</w:t>
            </w:r>
            <w:r w:rsidR="00FA52BD">
              <w:rPr>
                <w:rFonts w:ascii="Times New Roman" w:eastAsia="宋体" w:hAnsi="Times New Roman" w:hint="eastAsia"/>
              </w:rPr>
              <w:t>e</w:t>
            </w:r>
            <w:r w:rsidR="00FA52BD">
              <w:rPr>
                <w:rFonts w:ascii="Times New Roman" w:eastAsia="宋体" w:hAnsi="Times New Roman"/>
              </w:rPr>
              <w:t>ference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924" w:type="dxa"/>
          </w:tcPr>
          <w:p w14:paraId="23C907DC" w14:textId="77777777" w:rsidR="002D1416" w:rsidRDefault="002D1416" w:rsidP="002D1416">
            <w:pPr>
              <w:rPr>
                <w:rFonts w:ascii="Times New Roman" w:eastAsia="宋体" w:hAnsi="Times New Roman" w:hint="eastAsia"/>
              </w:rPr>
            </w:pPr>
            <w:r>
              <w:rPr>
                <w:rFonts w:ascii="Times New Roman" w:eastAsia="宋体" w:hAnsi="Times New Roman" w:hint="eastAsia"/>
              </w:rPr>
              <w:t>返回相关的指南列表</w:t>
            </w:r>
          </w:p>
        </w:tc>
      </w:tr>
      <w:tr w:rsidR="002D1416" w14:paraId="17DF5D0D" w14:textId="77777777" w:rsidTr="002D1416">
        <w:tc>
          <w:tcPr>
            <w:tcW w:w="1079" w:type="dxa"/>
          </w:tcPr>
          <w:p w14:paraId="025B0796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793EBF8F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924" w:type="dxa"/>
          </w:tcPr>
          <w:p w14:paraId="7747C862" w14:textId="77777777" w:rsidR="002D1416" w:rsidRDefault="002D1416" w:rsidP="002D141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243A62E8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28" w:name="_Toc69920221"/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FA52BD"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  <w:bookmarkEnd w:id="28"/>
    </w:p>
    <w:p w14:paraId="3A9B5EBC" w14:textId="3411B0D1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4A2E7715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5C6623A3" w:rsidR="0080183E" w:rsidRDefault="00A75960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234D3438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18805F19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 w:rsidR="00FA52BD">
        <w:rPr>
          <w:rFonts w:ascii="Times New Roman" w:eastAsia="宋体" w:hAnsi="Times New Roman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bookmarkStart w:id="29" w:name="_Toc69920222"/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  <w:bookmarkEnd w:id="29"/>
    </w:p>
    <w:p w14:paraId="13060EB1" w14:textId="47B0E276" w:rsidR="00626871" w:rsidRPr="00B864F2" w:rsidRDefault="00B864F2" w:rsidP="00626871">
      <w:pPr>
        <w:rPr>
          <w:color w:val="FF0000"/>
        </w:rPr>
      </w:pPr>
      <w:r w:rsidRPr="00B864F2">
        <w:rPr>
          <w:rFonts w:hint="eastAsia"/>
          <w:color w:val="FF0000"/>
        </w:rPr>
        <w:t>这个部分小程序应该不需要？</w:t>
      </w:r>
    </w:p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0" w:name="_Toc69920223"/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  <w:bookmarkEnd w:id="30"/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7D8F4F2" w14:textId="15F4B9AB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my</w:t>
            </w:r>
            <w:r w:rsidR="003263EC"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lastRenderedPageBreak/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1" w:name="_Toc69920224"/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  <w:bookmarkEnd w:id="31"/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1A699841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http://localhost:10088</w:t>
            </w:r>
            <w:r w:rsidR="003263EC"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4CEC8012" w:rsidR="003263EC" w:rsidRPr="00101800" w:rsidRDefault="002D55C0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bookmarkStart w:id="32" w:name="_Toc69920225"/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  <w:bookmarkEnd w:id="32"/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6425C61C" w:rsidR="003263EC" w:rsidRDefault="00A75960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http://localhost:10088</w:t>
            </w:r>
            <w:r w:rsidR="003263EC"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/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B35833" w14:textId="77777777" w:rsidR="00F6729E" w:rsidRDefault="00F6729E" w:rsidP="000240F9">
      <w:r>
        <w:separator/>
      </w:r>
    </w:p>
  </w:endnote>
  <w:endnote w:type="continuationSeparator" w:id="0">
    <w:p w14:paraId="44BFB88F" w14:textId="77777777" w:rsidR="00F6729E" w:rsidRDefault="00F6729E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BEE42A" w14:textId="77777777" w:rsidR="00F6729E" w:rsidRDefault="00F6729E" w:rsidP="000240F9">
      <w:r>
        <w:separator/>
      </w:r>
    </w:p>
  </w:footnote>
  <w:footnote w:type="continuationSeparator" w:id="0">
    <w:p w14:paraId="23FFB703" w14:textId="77777777" w:rsidR="00F6729E" w:rsidRDefault="00F6729E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0F62B3"/>
    <w:rsid w:val="00101800"/>
    <w:rsid w:val="001317CA"/>
    <w:rsid w:val="0014065D"/>
    <w:rsid w:val="00162E83"/>
    <w:rsid w:val="0016772A"/>
    <w:rsid w:val="00170A84"/>
    <w:rsid w:val="00182519"/>
    <w:rsid w:val="001853B1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B6AA6"/>
    <w:rsid w:val="002C5705"/>
    <w:rsid w:val="002D1416"/>
    <w:rsid w:val="002D55C0"/>
    <w:rsid w:val="002E76A7"/>
    <w:rsid w:val="002E7895"/>
    <w:rsid w:val="00315B08"/>
    <w:rsid w:val="003263EC"/>
    <w:rsid w:val="00337D10"/>
    <w:rsid w:val="003544D4"/>
    <w:rsid w:val="00355508"/>
    <w:rsid w:val="00370B8B"/>
    <w:rsid w:val="003766FB"/>
    <w:rsid w:val="00383C7E"/>
    <w:rsid w:val="003C6BA2"/>
    <w:rsid w:val="003D1331"/>
    <w:rsid w:val="00407A14"/>
    <w:rsid w:val="00421400"/>
    <w:rsid w:val="00430C4B"/>
    <w:rsid w:val="004B30D3"/>
    <w:rsid w:val="004B598F"/>
    <w:rsid w:val="004C355D"/>
    <w:rsid w:val="004D715D"/>
    <w:rsid w:val="004E0854"/>
    <w:rsid w:val="00511BFF"/>
    <w:rsid w:val="0052116A"/>
    <w:rsid w:val="00523E5D"/>
    <w:rsid w:val="005271B9"/>
    <w:rsid w:val="00536DCA"/>
    <w:rsid w:val="005667D4"/>
    <w:rsid w:val="00583AFF"/>
    <w:rsid w:val="00590D1F"/>
    <w:rsid w:val="005B5AF6"/>
    <w:rsid w:val="005C76BA"/>
    <w:rsid w:val="005F2A0D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60AAA"/>
    <w:rsid w:val="00777A5A"/>
    <w:rsid w:val="007813FF"/>
    <w:rsid w:val="007A5569"/>
    <w:rsid w:val="007A65C5"/>
    <w:rsid w:val="007C1AB4"/>
    <w:rsid w:val="007D25F3"/>
    <w:rsid w:val="0080183E"/>
    <w:rsid w:val="0084584F"/>
    <w:rsid w:val="008521FB"/>
    <w:rsid w:val="00885568"/>
    <w:rsid w:val="008A31F3"/>
    <w:rsid w:val="008C79D3"/>
    <w:rsid w:val="008D67C5"/>
    <w:rsid w:val="008E6AAD"/>
    <w:rsid w:val="008F08D6"/>
    <w:rsid w:val="00943207"/>
    <w:rsid w:val="009C5639"/>
    <w:rsid w:val="009C721C"/>
    <w:rsid w:val="00A02537"/>
    <w:rsid w:val="00A40EEF"/>
    <w:rsid w:val="00A4117A"/>
    <w:rsid w:val="00A43ED3"/>
    <w:rsid w:val="00A47E21"/>
    <w:rsid w:val="00A75960"/>
    <w:rsid w:val="00A9095D"/>
    <w:rsid w:val="00A910AB"/>
    <w:rsid w:val="00A94626"/>
    <w:rsid w:val="00AA680D"/>
    <w:rsid w:val="00AB5BB7"/>
    <w:rsid w:val="00AB7878"/>
    <w:rsid w:val="00B80EDA"/>
    <w:rsid w:val="00B864F2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C4673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4317B"/>
    <w:rsid w:val="00E95BF4"/>
    <w:rsid w:val="00EC20FA"/>
    <w:rsid w:val="00ED1464"/>
    <w:rsid w:val="00ED4F4E"/>
    <w:rsid w:val="00F1560C"/>
    <w:rsid w:val="00F2310A"/>
    <w:rsid w:val="00F6495B"/>
    <w:rsid w:val="00F6729E"/>
    <w:rsid w:val="00FA52BD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6495B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  <w:style w:type="paragraph" w:styleId="TOC1">
    <w:name w:val="toc 1"/>
    <w:basedOn w:val="a"/>
    <w:next w:val="a"/>
    <w:autoRedefine/>
    <w:uiPriority w:val="39"/>
    <w:unhideWhenUsed/>
    <w:rsid w:val="00CC4673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CC4673"/>
    <w:pPr>
      <w:spacing w:after="100"/>
      <w:ind w:left="210"/>
    </w:pPr>
  </w:style>
  <w:style w:type="character" w:styleId="af">
    <w:name w:val="Hyperlink"/>
    <w:basedOn w:val="a0"/>
    <w:uiPriority w:val="99"/>
    <w:unhideWhenUsed/>
    <w:rsid w:val="00CC4673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2E76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8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4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05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5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3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65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F2AC9-DCD3-4B16-A5CE-5BC3C3DF87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3</TotalTime>
  <Pages>19</Pages>
  <Words>1638</Words>
  <Characters>9343</Characters>
  <Application>Microsoft Office Word</Application>
  <DocSecurity>0</DocSecurity>
  <Lines>77</Lines>
  <Paragraphs>21</Paragraphs>
  <ScaleCrop>false</ScaleCrop>
  <Company/>
  <LinksUpToDate>false</LinksUpToDate>
  <CharactersWithSpaces>10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henYu</cp:lastModifiedBy>
  <cp:revision>50</cp:revision>
  <dcterms:created xsi:type="dcterms:W3CDTF">2020-07-06T12:28:00Z</dcterms:created>
  <dcterms:modified xsi:type="dcterms:W3CDTF">2021-04-21T12:45:00Z</dcterms:modified>
</cp:coreProperties>
</file>